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88DB5" w14:textId="29012EA4" w:rsidR="0021463B" w:rsidRPr="00DD73F2" w:rsidRDefault="0021463B" w:rsidP="0021463B">
      <w:pPr>
        <w:rPr>
          <w:rFonts w:ascii="Arial" w:hAnsi="Arial" w:cs="Arial"/>
          <w:b/>
          <w:sz w:val="22"/>
          <w:szCs w:val="22"/>
          <w:lang w:val="fr-CA"/>
        </w:rPr>
      </w:pPr>
      <w:bookmarkStart w:id="0" w:name="_Hlk55222723"/>
      <w:r w:rsidRPr="0021463B">
        <w:rPr>
          <w:rFonts w:ascii="Suisse Neue" w:hAnsi="Suisse Neue" w:cs="Arial"/>
          <w:b/>
          <w:caps/>
          <w:sz w:val="32"/>
          <w:szCs w:val="20"/>
          <w:lang w:val="fr-CA" w:eastAsia="fr-CA" w:bidi="fr-CA"/>
        </w:rPr>
        <w:t>COORDONNATEUR administratif | COORDONNATRICE ADMINISTRATIVE, BUREAU DES DIRECTRICES ET DIRECTEURS</w:t>
      </w:r>
      <w:r w:rsidRPr="00D57D34">
        <w:rPr>
          <w:rFonts w:ascii="Arial" w:hAnsi="Arial" w:cs="Arial"/>
          <w:b/>
          <w:sz w:val="22"/>
          <w:szCs w:val="22"/>
          <w:lang w:val="fr-CA"/>
        </w:rPr>
        <w:t xml:space="preserve"> </w:t>
      </w:r>
    </w:p>
    <w:p w14:paraId="4BFD8329" w14:textId="18D13D16" w:rsidR="003C75EC" w:rsidRDefault="003C75EC" w:rsidP="003C75EC">
      <w:pPr>
        <w:autoSpaceDE w:val="0"/>
        <w:autoSpaceDN w:val="0"/>
        <w:adjustRightInd w:val="0"/>
        <w:rPr>
          <w:rFonts w:ascii="Suisse Neue" w:hAnsi="Suisse Neue" w:cs="Arial"/>
          <w:b/>
          <w:caps/>
          <w:sz w:val="32"/>
          <w:szCs w:val="20"/>
          <w:lang w:val="fr-CA" w:eastAsia="fr-CA" w:bidi="fr-CA"/>
        </w:rPr>
      </w:pPr>
    </w:p>
    <w:bookmarkEnd w:id="0"/>
    <w:p w14:paraId="7D16B1E3" w14:textId="77777777" w:rsidR="008C48FD" w:rsidRPr="00A954FA" w:rsidRDefault="008C48FD" w:rsidP="00EB608B">
      <w:pPr>
        <w:jc w:val="both"/>
        <w:rPr>
          <w:rFonts w:ascii="Suisse Neue" w:hAnsi="Suisse Neue"/>
          <w:sz w:val="20"/>
          <w:szCs w:val="20"/>
          <w:lang w:eastAsia="en-US"/>
        </w:rPr>
      </w:pPr>
      <w:r w:rsidRPr="00A954FA">
        <w:rPr>
          <w:rFonts w:ascii="Suisse Neue" w:hAnsi="Suisse Neue"/>
          <w:sz w:val="20"/>
          <w:szCs w:val="20"/>
          <w:lang w:eastAsia="en-US"/>
        </w:rPr>
        <w:t>Vous vous passionnez pour les bonnes histoires</w:t>
      </w:r>
      <w:r w:rsidRPr="00A954FA">
        <w:rPr>
          <w:rFonts w:ascii="Cambria Math" w:hAnsi="Cambria Math" w:cs="Cambria Math"/>
          <w:sz w:val="20"/>
          <w:szCs w:val="20"/>
          <w:lang w:eastAsia="en-US"/>
        </w:rPr>
        <w:t> </w:t>
      </w:r>
      <w:r w:rsidRPr="00A954FA">
        <w:rPr>
          <w:rFonts w:ascii="Suisse Neue" w:hAnsi="Suisse Neue"/>
          <w:sz w:val="20"/>
          <w:szCs w:val="20"/>
          <w:lang w:eastAsia="en-US"/>
        </w:rPr>
        <w:t>? Vous aimez explorer des enjeux importants et repousser les fronti</w:t>
      </w:r>
      <w:r w:rsidRPr="00A954FA">
        <w:rPr>
          <w:rFonts w:ascii="Suisse Neue" w:hAnsi="Suisse Neue" w:cs="Suisse Neue"/>
          <w:sz w:val="20"/>
          <w:szCs w:val="20"/>
          <w:lang w:eastAsia="en-US"/>
        </w:rPr>
        <w:t>è</w:t>
      </w:r>
      <w:r w:rsidRPr="00A954FA">
        <w:rPr>
          <w:rFonts w:ascii="Suisse Neue" w:hAnsi="Suisse Neue"/>
          <w:sz w:val="20"/>
          <w:szCs w:val="20"/>
          <w:lang w:eastAsia="en-US"/>
        </w:rPr>
        <w:t>res avec des exp</w:t>
      </w:r>
      <w:r w:rsidRPr="00A954FA">
        <w:rPr>
          <w:rFonts w:ascii="Suisse Neue" w:hAnsi="Suisse Neue" w:cs="Suisse Neue"/>
          <w:sz w:val="20"/>
          <w:szCs w:val="20"/>
          <w:lang w:eastAsia="en-US"/>
        </w:rPr>
        <w:t>é</w:t>
      </w:r>
      <w:r w:rsidRPr="00A954FA">
        <w:rPr>
          <w:rFonts w:ascii="Suisse Neue" w:hAnsi="Suisse Neue"/>
          <w:sz w:val="20"/>
          <w:szCs w:val="20"/>
          <w:lang w:eastAsia="en-US"/>
        </w:rPr>
        <w:t>riences audiovisuelles innovantes</w:t>
      </w:r>
      <w:r w:rsidRPr="00A954FA">
        <w:rPr>
          <w:rFonts w:ascii="Cambria Math" w:hAnsi="Cambria Math" w:cs="Cambria Math"/>
          <w:sz w:val="20"/>
          <w:szCs w:val="20"/>
          <w:lang w:eastAsia="en-US"/>
        </w:rPr>
        <w:t> </w:t>
      </w:r>
      <w:r w:rsidRPr="00A954FA">
        <w:rPr>
          <w:rFonts w:ascii="Suisse Neue" w:hAnsi="Suisse Neue"/>
          <w:sz w:val="20"/>
          <w:szCs w:val="20"/>
          <w:lang w:eastAsia="en-US"/>
        </w:rPr>
        <w:t xml:space="preserve">? Nous aussi. </w:t>
      </w:r>
      <w:r w:rsidRPr="00A954FA">
        <w:rPr>
          <w:rFonts w:ascii="Suisse Neue" w:hAnsi="Suisse Neue" w:cs="Suisse Neue"/>
          <w:sz w:val="20"/>
          <w:szCs w:val="20"/>
          <w:lang w:eastAsia="en-US"/>
        </w:rPr>
        <w:t>À</w:t>
      </w:r>
      <w:r w:rsidRPr="00A954FA">
        <w:rPr>
          <w:rFonts w:ascii="Suisse Neue" w:hAnsi="Suisse Neue"/>
          <w:sz w:val="20"/>
          <w:szCs w:val="20"/>
          <w:lang w:eastAsia="en-US"/>
        </w:rPr>
        <w:t xml:space="preserve"> l’Office national du film, le producteur et distributeur public du Canada, nous racontons les histoires du pays et nous ouvrons la voie dans pratiquement toutes les formes du récit audiovisuel depuis 1939. Pour accomplir cela, nous devons nous doter d’une équipe qui reflète véritablement la richesse et la diversité du Canada. Si vous voulez faire partie de cette équipe — et contribuer au formidable patrimoine de l’ONF —, communiquez avec nous.</w:t>
      </w:r>
    </w:p>
    <w:p w14:paraId="530EE78E" w14:textId="573329A2" w:rsidR="001358FE" w:rsidRPr="00F56169" w:rsidRDefault="001358FE" w:rsidP="003C75EC">
      <w:pPr>
        <w:spacing w:before="100" w:beforeAutospacing="1" w:after="100" w:afterAutospacing="1"/>
        <w:jc w:val="both"/>
        <w:rPr>
          <w:rFonts w:ascii="Suisse Neue" w:hAnsi="Suisse Neue" w:cs="Arial"/>
          <w:b/>
          <w:bCs/>
          <w:noProof/>
          <w:snapToGrid w:val="0"/>
          <w:spacing w:val="-2"/>
          <w:sz w:val="20"/>
          <w:szCs w:val="20"/>
          <w:u w:val="single"/>
          <w:lang w:val="fr-CA"/>
        </w:rPr>
      </w:pPr>
      <w:r w:rsidRPr="00F56169">
        <w:rPr>
          <w:rFonts w:ascii="Suisse Neue" w:hAnsi="Suisse Neue" w:cs="Arial"/>
          <w:b/>
          <w:bCs/>
          <w:noProof/>
          <w:snapToGrid w:val="0"/>
          <w:spacing w:val="-2"/>
          <w:sz w:val="20"/>
          <w:szCs w:val="20"/>
          <w:u w:val="single"/>
          <w:lang w:val="fr-CA"/>
        </w:rPr>
        <w:t>L’OCCASION QUI S’OFFRE À VOUS</w:t>
      </w:r>
      <w:r w:rsidR="00496A84">
        <w:rPr>
          <w:rFonts w:ascii="Suisse Neue" w:hAnsi="Suisse Neue" w:cs="Arial"/>
          <w:b/>
          <w:bCs/>
          <w:noProof/>
          <w:snapToGrid w:val="0"/>
          <w:spacing w:val="-2"/>
          <w:sz w:val="20"/>
          <w:szCs w:val="20"/>
          <w:u w:val="single"/>
          <w:lang w:val="fr-CA"/>
        </w:rPr>
        <w:t> </w:t>
      </w:r>
      <w:r w:rsidRPr="00F56169">
        <w:rPr>
          <w:rFonts w:ascii="Suisse Neue" w:hAnsi="Suisse Neue" w:cs="Arial"/>
          <w:b/>
          <w:bCs/>
          <w:noProof/>
          <w:snapToGrid w:val="0"/>
          <w:spacing w:val="-2"/>
          <w:sz w:val="20"/>
          <w:szCs w:val="20"/>
          <w:u w:val="single"/>
          <w:lang w:val="fr-CA"/>
        </w:rPr>
        <w:t>:</w:t>
      </w:r>
    </w:p>
    <w:p w14:paraId="1E8D544A" w14:textId="53A67693" w:rsidR="0001785C" w:rsidRPr="00907F92" w:rsidRDefault="00736469" w:rsidP="0001785C">
      <w:pPr>
        <w:pStyle w:val="ListParagraph"/>
        <w:numPr>
          <w:ilvl w:val="0"/>
          <w:numId w:val="4"/>
        </w:numPr>
        <w:autoSpaceDE w:val="0"/>
        <w:autoSpaceDN w:val="0"/>
        <w:adjustRightInd w:val="0"/>
        <w:jc w:val="both"/>
        <w:rPr>
          <w:rFonts w:ascii="Suisse Neue" w:hAnsi="Suisse Neue" w:cs="Arial"/>
          <w:sz w:val="20"/>
          <w:szCs w:val="20"/>
        </w:rPr>
      </w:pPr>
      <w:r>
        <w:rPr>
          <w:rFonts w:ascii="Suisse Neue" w:hAnsi="Suisse Neue" w:cs="Arial"/>
          <w:bCs/>
          <w:noProof/>
          <w:snapToGrid w:val="0"/>
          <w:spacing w:val="-2"/>
          <w:sz w:val="20"/>
          <w:szCs w:val="20"/>
        </w:rPr>
        <w:t xml:space="preserve">Vous </w:t>
      </w:r>
      <w:r w:rsidR="00C9186A">
        <w:rPr>
          <w:rFonts w:ascii="Suisse Neue" w:hAnsi="Suisse Neue" w:cs="Arial"/>
          <w:bCs/>
          <w:noProof/>
          <w:snapToGrid w:val="0"/>
          <w:spacing w:val="-2"/>
          <w:sz w:val="20"/>
          <w:szCs w:val="20"/>
        </w:rPr>
        <w:t>occuperez un</w:t>
      </w:r>
      <w:r w:rsidRPr="00A5749C">
        <w:rPr>
          <w:rFonts w:ascii="Suisse Neue" w:hAnsi="Suisse Neue" w:cs="Arial"/>
          <w:bCs/>
          <w:noProof/>
          <w:snapToGrid w:val="0"/>
          <w:spacing w:val="-2"/>
          <w:sz w:val="20"/>
          <w:szCs w:val="20"/>
        </w:rPr>
        <w:t xml:space="preserve"> </w:t>
      </w:r>
      <w:r w:rsidR="00956C8A" w:rsidRPr="00A5749C">
        <w:rPr>
          <w:rFonts w:ascii="Suisse Neue" w:hAnsi="Suisse Neue" w:cs="Arial"/>
          <w:bCs/>
          <w:noProof/>
          <w:snapToGrid w:val="0"/>
          <w:spacing w:val="-2"/>
          <w:sz w:val="20"/>
          <w:szCs w:val="20"/>
        </w:rPr>
        <w:t xml:space="preserve">poste unique, </w:t>
      </w:r>
      <w:r w:rsidR="00956C8A">
        <w:rPr>
          <w:rFonts w:ascii="Suisse Neue" w:hAnsi="Suisse Neue" w:cs="Arial"/>
          <w:bCs/>
          <w:noProof/>
          <w:snapToGrid w:val="0"/>
          <w:spacing w:val="-2"/>
          <w:sz w:val="20"/>
          <w:szCs w:val="20"/>
        </w:rPr>
        <w:t xml:space="preserve">permanent et </w:t>
      </w:r>
      <w:r w:rsidR="00956C8A" w:rsidRPr="00A5749C">
        <w:rPr>
          <w:rFonts w:ascii="Suisse Neue" w:hAnsi="Suisse Neue" w:cs="Arial"/>
          <w:bCs/>
          <w:noProof/>
          <w:snapToGrid w:val="0"/>
          <w:spacing w:val="-2"/>
          <w:sz w:val="20"/>
          <w:szCs w:val="20"/>
        </w:rPr>
        <w:t>à temps plein</w:t>
      </w:r>
      <w:r w:rsidR="0001785C">
        <w:rPr>
          <w:rFonts w:ascii="Suisse Neue" w:hAnsi="Suisse Neue" w:cs="Arial"/>
          <w:sz w:val="20"/>
          <w:szCs w:val="20"/>
        </w:rPr>
        <w:t xml:space="preserve"> à titre de coordonnateur administratif ou coordonnatric</w:t>
      </w:r>
      <w:r w:rsidR="0001785C" w:rsidRPr="00956C8A">
        <w:rPr>
          <w:rFonts w:ascii="Suisse Neue" w:hAnsi="Suisse Neue" w:cs="Arial"/>
          <w:sz w:val="20"/>
          <w:szCs w:val="20"/>
        </w:rPr>
        <w:t>e administrative, Bureau des directrices et directeurs</w:t>
      </w:r>
      <w:r w:rsidR="00A43B2A" w:rsidRPr="00956C8A">
        <w:rPr>
          <w:rFonts w:ascii="Suisse Neue" w:hAnsi="Suisse Neue" w:cs="Arial"/>
          <w:bCs/>
          <w:noProof/>
          <w:snapToGrid w:val="0"/>
          <w:spacing w:val="-2"/>
          <w:sz w:val="20"/>
          <w:szCs w:val="20"/>
        </w:rPr>
        <w:t>,</w:t>
      </w:r>
      <w:r w:rsidR="00956C8A" w:rsidRPr="00956C8A">
        <w:rPr>
          <w:rFonts w:ascii="Suisse Neue" w:hAnsi="Suisse Neue" w:cs="Arial"/>
          <w:bCs/>
          <w:noProof/>
          <w:snapToGrid w:val="0"/>
          <w:spacing w:val="-2"/>
          <w:sz w:val="20"/>
          <w:szCs w:val="20"/>
        </w:rPr>
        <w:t xml:space="preserve"> </w:t>
      </w:r>
      <w:r w:rsidR="00F74C04">
        <w:rPr>
          <w:rFonts w:ascii="Suisse Neue" w:hAnsi="Suisse Neue" w:cs="Arial"/>
          <w:bCs/>
          <w:noProof/>
          <w:snapToGrid w:val="0"/>
          <w:spacing w:val="-2"/>
          <w:sz w:val="20"/>
          <w:szCs w:val="20"/>
        </w:rPr>
        <w:t>et aurez</w:t>
      </w:r>
      <w:r w:rsidR="00F74C04" w:rsidRPr="00956C8A">
        <w:rPr>
          <w:rFonts w:ascii="Suisse Neue" w:hAnsi="Suisse Neue" w:cs="Arial"/>
          <w:bCs/>
          <w:noProof/>
          <w:snapToGrid w:val="0"/>
          <w:spacing w:val="-2"/>
          <w:sz w:val="20"/>
          <w:szCs w:val="20"/>
        </w:rPr>
        <w:t xml:space="preserve"> </w:t>
      </w:r>
      <w:r w:rsidR="00956C8A" w:rsidRPr="00956C8A">
        <w:rPr>
          <w:rFonts w:ascii="Suisse Neue" w:hAnsi="Suisse Neue" w:cs="Arial"/>
          <w:bCs/>
          <w:noProof/>
          <w:snapToGrid w:val="0"/>
          <w:spacing w:val="-2"/>
          <w:sz w:val="20"/>
          <w:szCs w:val="20"/>
        </w:rPr>
        <w:t>comme mandat de</w:t>
      </w:r>
      <w:r w:rsidR="00B262F0">
        <w:rPr>
          <w:rFonts w:ascii="Suisse Neue" w:hAnsi="Suisse Neue" w:cs="Arial"/>
          <w:bCs/>
          <w:noProof/>
          <w:snapToGrid w:val="0"/>
          <w:spacing w:val="-2"/>
          <w:sz w:val="20"/>
          <w:szCs w:val="20"/>
        </w:rPr>
        <w:t> </w:t>
      </w:r>
      <w:r w:rsidR="0001785C" w:rsidRPr="00907F92">
        <w:rPr>
          <w:rFonts w:ascii="Suisse Neue" w:hAnsi="Suisse Neue" w:cs="Arial"/>
          <w:sz w:val="20"/>
          <w:szCs w:val="20"/>
        </w:rPr>
        <w:t>:</w:t>
      </w:r>
    </w:p>
    <w:p w14:paraId="2DC4D714" w14:textId="439920EF" w:rsidR="00A43B2A" w:rsidRPr="00A43B2A" w:rsidRDefault="00C9186A" w:rsidP="00A43B2A">
      <w:pPr>
        <w:pStyle w:val="ListParagraph"/>
        <w:numPr>
          <w:ilvl w:val="1"/>
          <w:numId w:val="7"/>
        </w:numPr>
        <w:autoSpaceDE w:val="0"/>
        <w:autoSpaceDN w:val="0"/>
        <w:adjustRightInd w:val="0"/>
        <w:rPr>
          <w:rFonts w:ascii="Suisse Neue" w:hAnsi="Suisse Neue" w:cs="Arial"/>
          <w:noProof/>
          <w:snapToGrid w:val="0"/>
          <w:spacing w:val="-2"/>
          <w:sz w:val="20"/>
          <w:szCs w:val="20"/>
        </w:rPr>
      </w:pPr>
      <w:proofErr w:type="gramStart"/>
      <w:r>
        <w:rPr>
          <w:rFonts w:ascii="Suisse Neue" w:hAnsi="Suisse Neue" w:cs="Arial"/>
          <w:color w:val="000000" w:themeColor="text1"/>
          <w:sz w:val="20"/>
          <w:szCs w:val="20"/>
        </w:rPr>
        <w:t>a</w:t>
      </w:r>
      <w:r w:rsidR="0021463B" w:rsidRPr="00A43B2A">
        <w:rPr>
          <w:rFonts w:ascii="Suisse Neue" w:hAnsi="Suisse Neue" w:cs="Arial"/>
          <w:color w:val="000000" w:themeColor="text1"/>
          <w:sz w:val="20"/>
          <w:szCs w:val="20"/>
        </w:rPr>
        <w:t>ssure</w:t>
      </w:r>
      <w:r w:rsidR="0001785C">
        <w:rPr>
          <w:rFonts w:ascii="Suisse Neue" w:hAnsi="Suisse Neue" w:cs="Arial"/>
          <w:color w:val="000000" w:themeColor="text1"/>
          <w:sz w:val="20"/>
          <w:szCs w:val="20"/>
        </w:rPr>
        <w:t>r</w:t>
      </w:r>
      <w:proofErr w:type="gramEnd"/>
      <w:r w:rsidR="0021463B" w:rsidRPr="00A43B2A">
        <w:rPr>
          <w:rFonts w:ascii="Suisse Neue" w:hAnsi="Suisse Neue" w:cs="Arial"/>
          <w:color w:val="000000" w:themeColor="text1"/>
          <w:sz w:val="20"/>
          <w:szCs w:val="20"/>
        </w:rPr>
        <w:t xml:space="preserve"> la </w:t>
      </w:r>
      <w:r w:rsidR="0021463B" w:rsidRPr="00A43B2A">
        <w:rPr>
          <w:rFonts w:ascii="Suisse Neue" w:hAnsi="Suisse Neue" w:cs="Arial"/>
          <w:noProof/>
          <w:snapToGrid w:val="0"/>
          <w:spacing w:val="-2"/>
          <w:sz w:val="20"/>
          <w:szCs w:val="20"/>
        </w:rPr>
        <w:t>coordination administrative générale et le soutien aux directrices et directeurs de la Diversité, de l’équité et de l’inclusion, des Relations autochtones et de l’engagement auprès des communautés ainsi que des Partenariats et du développement des affaires, et à leurs unités respectives</w:t>
      </w:r>
      <w:r w:rsidR="009D4BE9">
        <w:rPr>
          <w:rFonts w:ascii="Cambria Math" w:hAnsi="Cambria Math" w:cs="Cambria Math"/>
          <w:noProof/>
          <w:snapToGrid w:val="0"/>
          <w:spacing w:val="-2"/>
          <w:sz w:val="20"/>
          <w:szCs w:val="20"/>
        </w:rPr>
        <w:t> </w:t>
      </w:r>
      <w:r>
        <w:rPr>
          <w:rFonts w:ascii="Suisse Neue" w:hAnsi="Suisse Neue" w:cs="Arial"/>
          <w:noProof/>
          <w:snapToGrid w:val="0"/>
          <w:spacing w:val="-2"/>
          <w:sz w:val="20"/>
          <w:szCs w:val="20"/>
        </w:rPr>
        <w:t>;</w:t>
      </w:r>
    </w:p>
    <w:p w14:paraId="0118115B" w14:textId="340FB742" w:rsidR="00A43B2A" w:rsidRPr="00A43B2A" w:rsidRDefault="00C9186A" w:rsidP="00A43B2A">
      <w:pPr>
        <w:pStyle w:val="ListParagraph"/>
        <w:numPr>
          <w:ilvl w:val="1"/>
          <w:numId w:val="7"/>
        </w:numPr>
        <w:autoSpaceDE w:val="0"/>
        <w:autoSpaceDN w:val="0"/>
        <w:adjustRightInd w:val="0"/>
        <w:rPr>
          <w:rFonts w:ascii="Suisse Neue" w:hAnsi="Suisse Neue" w:cs="Arial"/>
          <w:noProof/>
          <w:snapToGrid w:val="0"/>
          <w:spacing w:val="-2"/>
          <w:sz w:val="20"/>
          <w:szCs w:val="20"/>
        </w:rPr>
      </w:pPr>
      <w:r>
        <w:rPr>
          <w:rFonts w:ascii="Suisse Neue" w:hAnsi="Suisse Neue" w:cs="Arial"/>
          <w:noProof/>
          <w:snapToGrid w:val="0"/>
          <w:spacing w:val="-2"/>
          <w:sz w:val="20"/>
          <w:szCs w:val="20"/>
        </w:rPr>
        <w:t>a</w:t>
      </w:r>
      <w:r w:rsidR="0021463B" w:rsidRPr="00A43B2A">
        <w:rPr>
          <w:rFonts w:ascii="Suisse Neue" w:hAnsi="Suisse Neue" w:cs="Arial"/>
          <w:noProof/>
          <w:snapToGrid w:val="0"/>
          <w:spacing w:val="-2"/>
          <w:sz w:val="20"/>
          <w:szCs w:val="20"/>
        </w:rPr>
        <w:t>gi</w:t>
      </w:r>
      <w:r w:rsidR="0001785C">
        <w:rPr>
          <w:rFonts w:ascii="Suisse Neue" w:hAnsi="Suisse Neue" w:cs="Arial"/>
          <w:noProof/>
          <w:snapToGrid w:val="0"/>
          <w:spacing w:val="-2"/>
          <w:sz w:val="20"/>
          <w:szCs w:val="20"/>
        </w:rPr>
        <w:t>r</w:t>
      </w:r>
      <w:r w:rsidR="0021463B" w:rsidRPr="00A43B2A">
        <w:rPr>
          <w:rFonts w:ascii="Suisse Neue" w:hAnsi="Suisse Neue" w:cs="Arial"/>
          <w:noProof/>
          <w:snapToGrid w:val="0"/>
          <w:spacing w:val="-2"/>
          <w:sz w:val="20"/>
          <w:szCs w:val="20"/>
        </w:rPr>
        <w:t xml:space="preserve"> à titre de personne-ressource de première ligne pour les demandes des collaborateurs et collaboratrices internes et externes</w:t>
      </w:r>
      <w:r w:rsidR="009D4BE9">
        <w:rPr>
          <w:rFonts w:ascii="Cambria Math" w:hAnsi="Cambria Math" w:cs="Cambria Math"/>
          <w:noProof/>
          <w:snapToGrid w:val="0"/>
          <w:spacing w:val="-2"/>
          <w:sz w:val="20"/>
          <w:szCs w:val="20"/>
        </w:rPr>
        <w:t> </w:t>
      </w:r>
      <w:r>
        <w:rPr>
          <w:rFonts w:ascii="Suisse Neue" w:hAnsi="Suisse Neue" w:cs="Arial"/>
          <w:noProof/>
          <w:snapToGrid w:val="0"/>
          <w:spacing w:val="-2"/>
          <w:sz w:val="20"/>
          <w:szCs w:val="20"/>
        </w:rPr>
        <w:t>;</w:t>
      </w:r>
    </w:p>
    <w:p w14:paraId="5051D5DE" w14:textId="56CEB182" w:rsidR="00A43B2A" w:rsidRPr="00A43B2A" w:rsidRDefault="00C9186A" w:rsidP="00A43B2A">
      <w:pPr>
        <w:pStyle w:val="ListParagraph"/>
        <w:numPr>
          <w:ilvl w:val="1"/>
          <w:numId w:val="7"/>
        </w:numPr>
        <w:autoSpaceDE w:val="0"/>
        <w:autoSpaceDN w:val="0"/>
        <w:adjustRightInd w:val="0"/>
        <w:rPr>
          <w:rFonts w:ascii="Suisse Neue" w:hAnsi="Suisse Neue" w:cs="Arial"/>
          <w:noProof/>
          <w:snapToGrid w:val="0"/>
          <w:spacing w:val="-2"/>
          <w:sz w:val="20"/>
          <w:szCs w:val="20"/>
        </w:rPr>
      </w:pPr>
      <w:r>
        <w:rPr>
          <w:rFonts w:ascii="Suisse Neue" w:hAnsi="Suisse Neue" w:cs="Arial"/>
          <w:noProof/>
          <w:snapToGrid w:val="0"/>
          <w:spacing w:val="-2"/>
          <w:sz w:val="20"/>
          <w:szCs w:val="20"/>
        </w:rPr>
        <w:t>r</w:t>
      </w:r>
      <w:r w:rsidR="0021463B" w:rsidRPr="00A43B2A">
        <w:rPr>
          <w:rFonts w:ascii="Suisse Neue" w:hAnsi="Suisse Neue" w:cs="Arial"/>
          <w:noProof/>
          <w:snapToGrid w:val="0"/>
          <w:spacing w:val="-2"/>
          <w:sz w:val="20"/>
          <w:szCs w:val="20"/>
        </w:rPr>
        <w:t>ecueill</w:t>
      </w:r>
      <w:r w:rsidR="0001785C">
        <w:rPr>
          <w:rFonts w:ascii="Suisse Neue" w:hAnsi="Suisse Neue" w:cs="Arial"/>
          <w:noProof/>
          <w:snapToGrid w:val="0"/>
          <w:spacing w:val="-2"/>
          <w:sz w:val="20"/>
          <w:szCs w:val="20"/>
        </w:rPr>
        <w:t>ir</w:t>
      </w:r>
      <w:r w:rsidR="0021463B" w:rsidRPr="00A43B2A">
        <w:rPr>
          <w:rFonts w:ascii="Suisse Neue" w:hAnsi="Suisse Neue" w:cs="Arial"/>
          <w:noProof/>
          <w:snapToGrid w:val="0"/>
          <w:spacing w:val="-2"/>
          <w:sz w:val="20"/>
          <w:szCs w:val="20"/>
        </w:rPr>
        <w:t xml:space="preserve"> les données nécessaires à la production de rapports périodiques, tels que les indicateurs de performance</w:t>
      </w:r>
      <w:r w:rsidR="009D4BE9">
        <w:rPr>
          <w:rFonts w:ascii="Cambria Math" w:hAnsi="Cambria Math" w:cs="Cambria Math"/>
          <w:noProof/>
          <w:snapToGrid w:val="0"/>
          <w:spacing w:val="-2"/>
          <w:sz w:val="20"/>
          <w:szCs w:val="20"/>
        </w:rPr>
        <w:t> </w:t>
      </w:r>
      <w:r>
        <w:rPr>
          <w:rFonts w:ascii="Suisse Neue" w:hAnsi="Suisse Neue" w:cs="Arial"/>
          <w:noProof/>
          <w:snapToGrid w:val="0"/>
          <w:spacing w:val="-2"/>
          <w:sz w:val="20"/>
          <w:szCs w:val="20"/>
        </w:rPr>
        <w:t>;</w:t>
      </w:r>
    </w:p>
    <w:p w14:paraId="027965A4" w14:textId="15E30F80" w:rsidR="00A43B2A" w:rsidRPr="00A43B2A" w:rsidRDefault="00C9186A" w:rsidP="00A43B2A">
      <w:pPr>
        <w:pStyle w:val="ListParagraph"/>
        <w:numPr>
          <w:ilvl w:val="1"/>
          <w:numId w:val="7"/>
        </w:numPr>
        <w:autoSpaceDE w:val="0"/>
        <w:autoSpaceDN w:val="0"/>
        <w:adjustRightInd w:val="0"/>
        <w:rPr>
          <w:rFonts w:ascii="Suisse Neue" w:hAnsi="Suisse Neue" w:cs="Arial"/>
          <w:noProof/>
          <w:snapToGrid w:val="0"/>
          <w:spacing w:val="-2"/>
          <w:sz w:val="20"/>
          <w:szCs w:val="20"/>
        </w:rPr>
      </w:pPr>
      <w:r>
        <w:rPr>
          <w:rFonts w:ascii="Suisse Neue" w:hAnsi="Suisse Neue" w:cs="Arial"/>
          <w:noProof/>
          <w:snapToGrid w:val="0"/>
          <w:spacing w:val="-2"/>
          <w:sz w:val="20"/>
          <w:szCs w:val="20"/>
        </w:rPr>
        <w:t>c</w:t>
      </w:r>
      <w:r w:rsidR="0021463B" w:rsidRPr="00A43B2A">
        <w:rPr>
          <w:rFonts w:ascii="Suisse Neue" w:hAnsi="Suisse Neue" w:cs="Arial"/>
          <w:noProof/>
          <w:snapToGrid w:val="0"/>
          <w:spacing w:val="-2"/>
          <w:sz w:val="20"/>
          <w:szCs w:val="20"/>
        </w:rPr>
        <w:t>oordonne</w:t>
      </w:r>
      <w:r w:rsidR="0001785C">
        <w:rPr>
          <w:rFonts w:ascii="Suisse Neue" w:hAnsi="Suisse Neue" w:cs="Arial"/>
          <w:noProof/>
          <w:snapToGrid w:val="0"/>
          <w:spacing w:val="-2"/>
          <w:sz w:val="20"/>
          <w:szCs w:val="20"/>
        </w:rPr>
        <w:t>r</w:t>
      </w:r>
      <w:r w:rsidR="0021463B" w:rsidRPr="00A43B2A">
        <w:rPr>
          <w:rFonts w:ascii="Suisse Neue" w:hAnsi="Suisse Neue" w:cs="Arial"/>
          <w:noProof/>
          <w:snapToGrid w:val="0"/>
          <w:spacing w:val="-2"/>
          <w:sz w:val="20"/>
          <w:szCs w:val="20"/>
        </w:rPr>
        <w:t xml:space="preserve"> des activités en lien avec les projets, rédige</w:t>
      </w:r>
      <w:r w:rsidR="0001785C">
        <w:rPr>
          <w:rFonts w:ascii="Suisse Neue" w:hAnsi="Suisse Neue" w:cs="Arial"/>
          <w:noProof/>
          <w:snapToGrid w:val="0"/>
          <w:spacing w:val="-2"/>
          <w:sz w:val="20"/>
          <w:szCs w:val="20"/>
        </w:rPr>
        <w:t>r</w:t>
      </w:r>
      <w:r w:rsidR="0021463B" w:rsidRPr="00A43B2A">
        <w:rPr>
          <w:rFonts w:ascii="Suisse Neue" w:hAnsi="Suisse Neue" w:cs="Arial"/>
          <w:noProof/>
          <w:snapToGrid w:val="0"/>
          <w:spacing w:val="-2"/>
          <w:sz w:val="20"/>
          <w:szCs w:val="20"/>
        </w:rPr>
        <w:t xml:space="preserve"> des communications, effectue</w:t>
      </w:r>
      <w:r w:rsidR="0001785C">
        <w:rPr>
          <w:rFonts w:ascii="Suisse Neue" w:hAnsi="Suisse Neue" w:cs="Arial"/>
          <w:noProof/>
          <w:snapToGrid w:val="0"/>
          <w:spacing w:val="-2"/>
          <w:sz w:val="20"/>
          <w:szCs w:val="20"/>
        </w:rPr>
        <w:t>r</w:t>
      </w:r>
      <w:r w:rsidR="0021463B" w:rsidRPr="00A43B2A">
        <w:rPr>
          <w:rFonts w:ascii="Suisse Neue" w:hAnsi="Suisse Neue" w:cs="Arial"/>
          <w:noProof/>
          <w:snapToGrid w:val="0"/>
          <w:spacing w:val="-2"/>
          <w:sz w:val="20"/>
          <w:szCs w:val="20"/>
        </w:rPr>
        <w:t xml:space="preserve"> des recherches et des mises à jour d’information, effectue</w:t>
      </w:r>
      <w:r w:rsidR="0001785C">
        <w:rPr>
          <w:rFonts w:ascii="Suisse Neue" w:hAnsi="Suisse Neue" w:cs="Arial"/>
          <w:noProof/>
          <w:snapToGrid w:val="0"/>
          <w:spacing w:val="-2"/>
          <w:sz w:val="20"/>
          <w:szCs w:val="20"/>
        </w:rPr>
        <w:t>r</w:t>
      </w:r>
      <w:r w:rsidR="0021463B" w:rsidRPr="00A43B2A">
        <w:rPr>
          <w:rFonts w:ascii="Suisse Neue" w:hAnsi="Suisse Neue" w:cs="Arial"/>
          <w:noProof/>
          <w:snapToGrid w:val="0"/>
          <w:spacing w:val="-2"/>
          <w:sz w:val="20"/>
          <w:szCs w:val="20"/>
        </w:rPr>
        <w:t xml:space="preserve"> des entrées de données et assure</w:t>
      </w:r>
      <w:r w:rsidR="0001785C">
        <w:rPr>
          <w:rFonts w:ascii="Suisse Neue" w:hAnsi="Suisse Neue" w:cs="Arial"/>
          <w:noProof/>
          <w:snapToGrid w:val="0"/>
          <w:spacing w:val="-2"/>
          <w:sz w:val="20"/>
          <w:szCs w:val="20"/>
        </w:rPr>
        <w:t>r</w:t>
      </w:r>
      <w:r w:rsidR="0021463B" w:rsidRPr="00A43B2A">
        <w:rPr>
          <w:rFonts w:ascii="Suisse Neue" w:hAnsi="Suisse Neue" w:cs="Arial"/>
          <w:noProof/>
          <w:snapToGrid w:val="0"/>
          <w:spacing w:val="-2"/>
          <w:sz w:val="20"/>
          <w:szCs w:val="20"/>
        </w:rPr>
        <w:t xml:space="preserve"> des suivis administratifs</w:t>
      </w:r>
      <w:r w:rsidR="009D4BE9">
        <w:rPr>
          <w:rFonts w:ascii="Cambria Math" w:hAnsi="Cambria Math" w:cs="Cambria Math"/>
          <w:noProof/>
          <w:snapToGrid w:val="0"/>
          <w:spacing w:val="-2"/>
          <w:sz w:val="20"/>
          <w:szCs w:val="20"/>
        </w:rPr>
        <w:t> </w:t>
      </w:r>
      <w:r>
        <w:rPr>
          <w:rFonts w:ascii="Suisse Neue" w:hAnsi="Suisse Neue" w:cs="Arial"/>
          <w:noProof/>
          <w:snapToGrid w:val="0"/>
          <w:spacing w:val="-2"/>
          <w:sz w:val="20"/>
          <w:szCs w:val="20"/>
        </w:rPr>
        <w:t>;</w:t>
      </w:r>
    </w:p>
    <w:p w14:paraId="6C4708F1" w14:textId="42D6671C" w:rsidR="0021463B" w:rsidRPr="00A43B2A" w:rsidRDefault="00C9186A" w:rsidP="00A43B2A">
      <w:pPr>
        <w:pStyle w:val="ListParagraph"/>
        <w:numPr>
          <w:ilvl w:val="1"/>
          <w:numId w:val="7"/>
        </w:numPr>
        <w:autoSpaceDE w:val="0"/>
        <w:autoSpaceDN w:val="0"/>
        <w:adjustRightInd w:val="0"/>
        <w:rPr>
          <w:rFonts w:ascii="Suisse Neue" w:hAnsi="Suisse Neue" w:cs="Arial"/>
          <w:snapToGrid w:val="0"/>
          <w:sz w:val="20"/>
          <w:szCs w:val="20"/>
        </w:rPr>
      </w:pPr>
      <w:r>
        <w:rPr>
          <w:rFonts w:ascii="Suisse Neue" w:hAnsi="Suisse Neue" w:cs="Arial"/>
          <w:noProof/>
          <w:snapToGrid w:val="0"/>
          <w:spacing w:val="-2"/>
          <w:sz w:val="20"/>
          <w:szCs w:val="20"/>
        </w:rPr>
        <w:t>c</w:t>
      </w:r>
      <w:r w:rsidR="0021463B" w:rsidRPr="00A43B2A">
        <w:rPr>
          <w:rFonts w:ascii="Suisse Neue" w:hAnsi="Suisse Neue" w:cs="Arial"/>
          <w:noProof/>
          <w:snapToGrid w:val="0"/>
          <w:spacing w:val="-2"/>
          <w:sz w:val="20"/>
          <w:szCs w:val="20"/>
        </w:rPr>
        <w:t>ommunique</w:t>
      </w:r>
      <w:r w:rsidR="0001785C">
        <w:rPr>
          <w:rFonts w:ascii="Suisse Neue" w:hAnsi="Suisse Neue" w:cs="Arial"/>
          <w:noProof/>
          <w:snapToGrid w:val="0"/>
          <w:spacing w:val="-2"/>
          <w:sz w:val="20"/>
          <w:szCs w:val="20"/>
        </w:rPr>
        <w:t>r</w:t>
      </w:r>
      <w:r w:rsidR="0021463B" w:rsidRPr="00A43B2A">
        <w:rPr>
          <w:rFonts w:ascii="Suisse Neue" w:hAnsi="Suisse Neue" w:cs="Arial"/>
          <w:noProof/>
          <w:snapToGrid w:val="0"/>
          <w:spacing w:val="-2"/>
          <w:sz w:val="20"/>
          <w:szCs w:val="20"/>
        </w:rPr>
        <w:t xml:space="preserve"> régulièrement avec divers services de l’ONF afin d’obtenir l’information nécessaire à la production de rapports, aux communications internes,</w:t>
      </w:r>
      <w:r w:rsidR="0021463B" w:rsidRPr="00A43B2A">
        <w:rPr>
          <w:rFonts w:ascii="Suisse Neue" w:hAnsi="Suisse Neue" w:cs="Arial"/>
          <w:color w:val="000000" w:themeColor="text1"/>
          <w:sz w:val="20"/>
          <w:szCs w:val="20"/>
        </w:rPr>
        <w:t xml:space="preserve"> etc. </w:t>
      </w:r>
    </w:p>
    <w:p w14:paraId="1906E325" w14:textId="46014411" w:rsidR="00D02832" w:rsidRPr="00AC7037" w:rsidRDefault="00D02832" w:rsidP="00D02832">
      <w:pPr>
        <w:pStyle w:val="ListParagraph"/>
        <w:numPr>
          <w:ilvl w:val="0"/>
          <w:numId w:val="7"/>
        </w:numPr>
        <w:jc w:val="both"/>
        <w:rPr>
          <w:rFonts w:ascii="Suisse Neue" w:hAnsi="Suisse Neue" w:cs="Arial"/>
          <w:bCs/>
          <w:noProof/>
          <w:snapToGrid w:val="0"/>
          <w:spacing w:val="-2"/>
          <w:sz w:val="20"/>
          <w:szCs w:val="20"/>
        </w:rPr>
      </w:pPr>
      <w:r w:rsidRPr="008832A9">
        <w:rPr>
          <w:rFonts w:ascii="Suisse Neue" w:hAnsi="Suisse Neue" w:cs="Arial"/>
          <w:sz w:val="20"/>
          <w:szCs w:val="20"/>
        </w:rPr>
        <w:t>Vous élargirez votre réseau et cultiverez des relations avec des partenaires du milieu culturel</w:t>
      </w:r>
      <w:r w:rsidR="00956C8A" w:rsidRPr="008832A9">
        <w:rPr>
          <w:rFonts w:ascii="Suisse Neue" w:hAnsi="Suisse Neue" w:cs="Arial"/>
          <w:sz w:val="20"/>
          <w:szCs w:val="20"/>
        </w:rPr>
        <w:t>,</w:t>
      </w:r>
      <w:r w:rsidRPr="008832A9">
        <w:rPr>
          <w:rFonts w:ascii="Suisse Neue" w:hAnsi="Suisse Neue" w:cs="Arial"/>
          <w:sz w:val="20"/>
          <w:szCs w:val="20"/>
        </w:rPr>
        <w:t xml:space="preserve"> </w:t>
      </w:r>
      <w:r w:rsidRPr="00AC7037">
        <w:rPr>
          <w:rFonts w:ascii="Suisse Neue" w:hAnsi="Suisse Neue" w:cs="Arial"/>
          <w:sz w:val="20"/>
          <w:szCs w:val="20"/>
        </w:rPr>
        <w:t>audiovisuel</w:t>
      </w:r>
      <w:r w:rsidR="00956C8A" w:rsidRPr="00AC7037">
        <w:rPr>
          <w:rFonts w:ascii="Suisse Neue" w:hAnsi="Suisse Neue" w:cs="Arial"/>
          <w:sz w:val="20"/>
          <w:szCs w:val="20"/>
        </w:rPr>
        <w:t xml:space="preserve"> et communautaire</w:t>
      </w:r>
      <w:r w:rsidRPr="00AC7037">
        <w:rPr>
          <w:rFonts w:ascii="Suisse Neue" w:hAnsi="Suisse Neue" w:cs="Arial"/>
          <w:sz w:val="20"/>
          <w:szCs w:val="20"/>
        </w:rPr>
        <w:t>.</w:t>
      </w:r>
    </w:p>
    <w:p w14:paraId="436C4A96" w14:textId="20D6B24C" w:rsidR="00D02832" w:rsidRPr="00AC7037" w:rsidRDefault="00D02832" w:rsidP="00D02832">
      <w:pPr>
        <w:pStyle w:val="ListParagraph"/>
        <w:numPr>
          <w:ilvl w:val="0"/>
          <w:numId w:val="7"/>
        </w:numPr>
        <w:jc w:val="both"/>
        <w:rPr>
          <w:rFonts w:ascii="Suisse Neue" w:hAnsi="Suisse Neue" w:cs="Arial"/>
          <w:bCs/>
          <w:noProof/>
          <w:snapToGrid w:val="0"/>
          <w:spacing w:val="-2"/>
          <w:sz w:val="20"/>
          <w:szCs w:val="20"/>
        </w:rPr>
      </w:pPr>
      <w:r w:rsidRPr="00AC7037">
        <w:rPr>
          <w:rFonts w:ascii="Suisse Neue" w:hAnsi="Suisse Neue" w:cs="Arial"/>
          <w:bCs/>
          <w:snapToGrid w:val="0"/>
          <w:spacing w:val="-2"/>
          <w:sz w:val="20"/>
          <w:szCs w:val="20"/>
        </w:rPr>
        <w:t>Vous ferez partie d’un milieu passionnant et dynamique où plusieurs projets ambitieux sont en cours.</w:t>
      </w:r>
    </w:p>
    <w:p w14:paraId="2149D73B" w14:textId="77777777" w:rsidR="00D02832" w:rsidRPr="00AC7037" w:rsidRDefault="00D02832" w:rsidP="00D02832">
      <w:pPr>
        <w:pStyle w:val="ListParagraph"/>
        <w:numPr>
          <w:ilvl w:val="0"/>
          <w:numId w:val="7"/>
        </w:numPr>
        <w:jc w:val="both"/>
        <w:rPr>
          <w:rFonts w:ascii="Suisse Neue" w:hAnsi="Suisse Neue" w:cs="Arial"/>
          <w:bCs/>
          <w:noProof/>
          <w:snapToGrid w:val="0"/>
          <w:spacing w:val="-2"/>
          <w:sz w:val="20"/>
          <w:szCs w:val="20"/>
        </w:rPr>
      </w:pPr>
      <w:r w:rsidRPr="00AC7037">
        <w:rPr>
          <w:rFonts w:ascii="Suisse Neue" w:hAnsi="Suisse Neue" w:cs="Arial"/>
          <w:sz w:val="20"/>
          <w:szCs w:val="20"/>
        </w:rPr>
        <w:t>Vous collaborerez avec nos spécialistes à l’interne dans une variété de domaines : relations d’affaires, postproduction, marketing et distribution, publicité et communications, éducation et autres.</w:t>
      </w:r>
    </w:p>
    <w:p w14:paraId="354B12F3" w14:textId="50C777E2" w:rsidR="00A43B2A" w:rsidRPr="00AC7037" w:rsidRDefault="00D02832" w:rsidP="00A43B2A">
      <w:pPr>
        <w:pStyle w:val="ListParagraph"/>
        <w:numPr>
          <w:ilvl w:val="0"/>
          <w:numId w:val="7"/>
        </w:numPr>
        <w:jc w:val="both"/>
        <w:rPr>
          <w:rFonts w:ascii="Suisse Neue" w:hAnsi="Suisse Neue" w:cs="Arial"/>
          <w:bCs/>
          <w:noProof/>
          <w:snapToGrid w:val="0"/>
          <w:spacing w:val="-2"/>
          <w:sz w:val="20"/>
          <w:szCs w:val="20"/>
        </w:rPr>
      </w:pPr>
      <w:r w:rsidRPr="00AC7037">
        <w:rPr>
          <w:rFonts w:ascii="Suisse Neue" w:hAnsi="Suisse Neue" w:cs="Arial"/>
          <w:bCs/>
          <w:noProof/>
          <w:snapToGrid w:val="0"/>
          <w:spacing w:val="-2"/>
          <w:sz w:val="20"/>
          <w:szCs w:val="20"/>
        </w:rPr>
        <w:t>Vous travaillerez à l</w:t>
      </w:r>
      <w:r w:rsidR="009258B0" w:rsidRPr="00AC7037">
        <w:rPr>
          <w:rFonts w:ascii="Suisse Neue" w:hAnsi="Suisse Neue" w:cs="Arial"/>
          <w:bCs/>
          <w:noProof/>
          <w:snapToGrid w:val="0"/>
          <w:spacing w:val="-2"/>
          <w:sz w:val="20"/>
          <w:szCs w:val="20"/>
        </w:rPr>
        <w:t>’</w:t>
      </w:r>
      <w:r w:rsidRPr="00AC7037">
        <w:rPr>
          <w:rFonts w:ascii="Suisse Neue" w:hAnsi="Suisse Neue" w:cs="Arial"/>
          <w:bCs/>
          <w:noProof/>
          <w:snapToGrid w:val="0"/>
          <w:spacing w:val="-2"/>
          <w:sz w:val="20"/>
          <w:szCs w:val="20"/>
        </w:rPr>
        <w:t xml:space="preserve">endroit de votre choix au Canada </w:t>
      </w:r>
      <w:r w:rsidR="0001785C" w:rsidRPr="00AC7037">
        <w:rPr>
          <w:rFonts w:ascii="Suisse Neue" w:hAnsi="Suisse Neue" w:cs="Arial"/>
          <w:bCs/>
          <w:noProof/>
          <w:snapToGrid w:val="0"/>
          <w:spacing w:val="-2"/>
          <w:sz w:val="20"/>
          <w:szCs w:val="20"/>
        </w:rPr>
        <w:t xml:space="preserve">(pour </w:t>
      </w:r>
      <w:r w:rsidR="00901075" w:rsidRPr="00AC7037">
        <w:rPr>
          <w:rFonts w:ascii="Suisse Neue" w:hAnsi="Suisse Neue" w:cs="Arial"/>
          <w:bCs/>
          <w:noProof/>
          <w:snapToGrid w:val="0"/>
          <w:spacing w:val="-2"/>
          <w:sz w:val="20"/>
          <w:szCs w:val="20"/>
        </w:rPr>
        <w:t xml:space="preserve">peu </w:t>
      </w:r>
      <w:r w:rsidR="0001785C" w:rsidRPr="00AC7037">
        <w:rPr>
          <w:rFonts w:ascii="Suisse Neue" w:hAnsi="Suisse Neue" w:cs="Arial"/>
          <w:bCs/>
          <w:noProof/>
          <w:snapToGrid w:val="0"/>
          <w:spacing w:val="-2"/>
          <w:sz w:val="20"/>
          <w:szCs w:val="20"/>
        </w:rPr>
        <w:t xml:space="preserve">que vous </w:t>
      </w:r>
      <w:r w:rsidR="00901075" w:rsidRPr="00AC7037">
        <w:rPr>
          <w:rFonts w:ascii="Suisse Neue" w:hAnsi="Suisse Neue" w:cs="Arial"/>
          <w:bCs/>
          <w:noProof/>
          <w:snapToGrid w:val="0"/>
          <w:spacing w:val="-2"/>
          <w:sz w:val="20"/>
          <w:szCs w:val="20"/>
        </w:rPr>
        <w:t>puissiez</w:t>
      </w:r>
      <w:r w:rsidR="0001785C" w:rsidRPr="00AC7037">
        <w:rPr>
          <w:rFonts w:ascii="Suisse Neue" w:hAnsi="Suisse Neue" w:cs="Arial"/>
          <w:bCs/>
          <w:noProof/>
          <w:snapToGrid w:val="0"/>
          <w:spacing w:val="-2"/>
          <w:sz w:val="20"/>
          <w:szCs w:val="20"/>
        </w:rPr>
        <w:t xml:space="preserve"> travailler aux heures normales de bureau, </w:t>
      </w:r>
      <w:r w:rsidR="00CB2801" w:rsidRPr="00AC7037">
        <w:rPr>
          <w:rFonts w:ascii="Suisse Neue" w:hAnsi="Suisse Neue" w:cs="Arial"/>
          <w:bCs/>
          <w:noProof/>
          <w:snapToGrid w:val="0"/>
          <w:spacing w:val="-2"/>
          <w:sz w:val="20"/>
          <w:szCs w:val="20"/>
        </w:rPr>
        <w:t xml:space="preserve">HNE </w:t>
      </w:r>
      <w:r w:rsidR="0001785C" w:rsidRPr="00AC7037">
        <w:rPr>
          <w:rFonts w:ascii="Suisse Neue" w:hAnsi="Suisse Neue" w:cs="Arial"/>
          <w:bCs/>
          <w:noProof/>
          <w:snapToGrid w:val="0"/>
          <w:spacing w:val="-2"/>
          <w:sz w:val="20"/>
          <w:szCs w:val="20"/>
        </w:rPr>
        <w:t xml:space="preserve">ou </w:t>
      </w:r>
      <w:r w:rsidR="00D956FB" w:rsidRPr="00AC7037">
        <w:rPr>
          <w:rFonts w:ascii="Suisse Neue" w:hAnsi="Suisse Neue" w:cs="Arial"/>
          <w:bCs/>
          <w:noProof/>
          <w:snapToGrid w:val="0"/>
          <w:spacing w:val="-2"/>
          <w:sz w:val="20"/>
          <w:szCs w:val="20"/>
        </w:rPr>
        <w:t>HNC</w:t>
      </w:r>
      <w:r w:rsidR="0001785C" w:rsidRPr="00AC7037">
        <w:rPr>
          <w:rFonts w:ascii="Suisse Neue" w:hAnsi="Suisse Neue" w:cs="Arial"/>
          <w:bCs/>
          <w:noProof/>
          <w:snapToGrid w:val="0"/>
          <w:spacing w:val="-2"/>
          <w:sz w:val="20"/>
          <w:szCs w:val="20"/>
        </w:rPr>
        <w:t>)</w:t>
      </w:r>
      <w:r w:rsidR="00901075" w:rsidRPr="00AC7037">
        <w:rPr>
          <w:rFonts w:ascii="Suisse Neue" w:hAnsi="Suisse Neue" w:cs="Arial"/>
          <w:bCs/>
          <w:noProof/>
          <w:snapToGrid w:val="0"/>
          <w:spacing w:val="-2"/>
          <w:sz w:val="20"/>
          <w:szCs w:val="20"/>
        </w:rPr>
        <w:t>.</w:t>
      </w:r>
    </w:p>
    <w:p w14:paraId="1C22BC23" w14:textId="3A95D9C5" w:rsidR="00A43B2A" w:rsidRPr="00D02832" w:rsidRDefault="00D02832" w:rsidP="00A43B2A">
      <w:pPr>
        <w:pStyle w:val="ListParagraph"/>
        <w:numPr>
          <w:ilvl w:val="0"/>
          <w:numId w:val="7"/>
        </w:numPr>
        <w:jc w:val="both"/>
        <w:rPr>
          <w:rFonts w:ascii="Suisse Neue" w:hAnsi="Suisse Neue" w:cs="Arial"/>
          <w:bCs/>
          <w:noProof/>
          <w:snapToGrid w:val="0"/>
          <w:color w:val="FF0000"/>
          <w:spacing w:val="-2"/>
          <w:sz w:val="20"/>
          <w:szCs w:val="20"/>
        </w:rPr>
      </w:pPr>
      <w:r w:rsidRPr="00AC7037">
        <w:rPr>
          <w:rFonts w:ascii="Suisse Neue" w:hAnsi="Suisse Neue" w:cs="Arial"/>
          <w:sz w:val="20"/>
          <w:szCs w:val="20"/>
        </w:rPr>
        <w:t xml:space="preserve">Vous toucherez un salaire annuel situé entre </w:t>
      </w:r>
      <w:r w:rsidRPr="00AC7037">
        <w:rPr>
          <w:rFonts w:ascii="Suisse Neue" w:hAnsi="Suisse Neue" w:cs="Arial"/>
          <w:snapToGrid w:val="0"/>
          <w:spacing w:val="-2"/>
          <w:sz w:val="20"/>
          <w:szCs w:val="20"/>
          <w:lang w:bidi="fr-CA"/>
        </w:rPr>
        <w:t>54</w:t>
      </w:r>
      <w:r w:rsidR="009258B0" w:rsidRPr="00AC7037">
        <w:rPr>
          <w:rFonts w:ascii="Cambria Math" w:hAnsi="Cambria Math" w:cs="Cambria Math"/>
          <w:snapToGrid w:val="0"/>
          <w:spacing w:val="-2"/>
          <w:sz w:val="20"/>
          <w:szCs w:val="20"/>
          <w:lang w:bidi="fr-CA"/>
        </w:rPr>
        <w:t> </w:t>
      </w:r>
      <w:r w:rsidR="009258B0" w:rsidRPr="00AC7037">
        <w:rPr>
          <w:rFonts w:ascii="Suisse Neue" w:hAnsi="Suisse Neue" w:cs="Arial"/>
          <w:snapToGrid w:val="0"/>
          <w:spacing w:val="-2"/>
          <w:sz w:val="20"/>
          <w:szCs w:val="20"/>
          <w:lang w:bidi="fr-CA"/>
        </w:rPr>
        <w:t>340</w:t>
      </w:r>
      <w:r w:rsidR="009258B0" w:rsidRPr="00AC7037">
        <w:rPr>
          <w:rFonts w:ascii="Suisse Neue" w:hAnsi="Suisse Neue" w:cs="Suisse Neue"/>
          <w:snapToGrid w:val="0"/>
          <w:spacing w:val="-2"/>
          <w:sz w:val="20"/>
          <w:szCs w:val="20"/>
          <w:lang w:bidi="fr-CA"/>
        </w:rPr>
        <w:t> </w:t>
      </w:r>
      <w:r w:rsidRPr="00AC7037">
        <w:rPr>
          <w:rFonts w:ascii="Suisse Neue" w:hAnsi="Suisse Neue" w:cs="Arial"/>
          <w:sz w:val="20"/>
          <w:szCs w:val="20"/>
        </w:rPr>
        <w:t xml:space="preserve">$ et </w:t>
      </w:r>
      <w:r w:rsidRPr="00AC7037">
        <w:rPr>
          <w:rFonts w:ascii="Suisse Neue" w:hAnsi="Suisse Neue" w:cs="Arial"/>
          <w:snapToGrid w:val="0"/>
          <w:spacing w:val="-2"/>
          <w:sz w:val="20"/>
          <w:szCs w:val="20"/>
          <w:lang w:bidi="fr-CA"/>
        </w:rPr>
        <w:t>66</w:t>
      </w:r>
      <w:r w:rsidR="009258B0" w:rsidRPr="00AC7037">
        <w:rPr>
          <w:rFonts w:ascii="Cambria Math" w:hAnsi="Cambria Math" w:cs="Cambria Math"/>
          <w:snapToGrid w:val="0"/>
          <w:spacing w:val="-2"/>
          <w:sz w:val="20"/>
          <w:szCs w:val="20"/>
          <w:lang w:bidi="fr-CA"/>
        </w:rPr>
        <w:t> </w:t>
      </w:r>
      <w:r w:rsidR="009258B0" w:rsidRPr="00AC7037">
        <w:rPr>
          <w:rFonts w:ascii="Suisse Neue" w:hAnsi="Suisse Neue" w:cs="Arial"/>
          <w:snapToGrid w:val="0"/>
          <w:spacing w:val="-2"/>
          <w:sz w:val="20"/>
          <w:szCs w:val="20"/>
          <w:lang w:bidi="fr-CA"/>
        </w:rPr>
        <w:t>770</w:t>
      </w:r>
      <w:r w:rsidR="009258B0" w:rsidRPr="00AC7037">
        <w:rPr>
          <w:rFonts w:ascii="Suisse Neue" w:hAnsi="Suisse Neue" w:cs="Suisse Neue"/>
          <w:snapToGrid w:val="0"/>
          <w:spacing w:val="-2"/>
          <w:sz w:val="20"/>
          <w:szCs w:val="20"/>
          <w:lang w:bidi="fr-CA"/>
        </w:rPr>
        <w:t> </w:t>
      </w:r>
      <w:r w:rsidRPr="0054331C">
        <w:rPr>
          <w:rFonts w:ascii="Suisse Neue" w:hAnsi="Suisse Neue" w:cs="Arial"/>
          <w:sz w:val="20"/>
          <w:szCs w:val="20"/>
        </w:rPr>
        <w:t>$</w:t>
      </w:r>
      <w:r w:rsidR="00956C8A">
        <w:rPr>
          <w:rFonts w:ascii="Suisse Neue" w:hAnsi="Suisse Neue" w:cs="Arial"/>
          <w:sz w:val="20"/>
          <w:szCs w:val="20"/>
        </w:rPr>
        <w:t xml:space="preserve"> (en révision)</w:t>
      </w:r>
      <w:r w:rsidRPr="0054331C">
        <w:rPr>
          <w:rFonts w:ascii="Suisse Neue" w:hAnsi="Suisse Neue" w:cs="Arial"/>
          <w:sz w:val="20"/>
          <w:szCs w:val="20"/>
        </w:rPr>
        <w:t>, vous bénéficierez d’une gamme d’avantages sociaux — assurances médicale et dentaire, régime de retraite, congés payés et bien plus encore — et vous occuperez un poste syndiqué représenté par</w:t>
      </w:r>
      <w:r>
        <w:rPr>
          <w:rFonts w:ascii="Suisse Neue" w:hAnsi="Suisse Neue" w:cs="Arial"/>
          <w:sz w:val="20"/>
          <w:szCs w:val="20"/>
        </w:rPr>
        <w:t xml:space="preserve"> le Syndicat canadien de la fonction publique (SCFP, section locale</w:t>
      </w:r>
      <w:r w:rsidR="009D4BE9">
        <w:rPr>
          <w:rFonts w:ascii="Suisse Neue" w:hAnsi="Suisse Neue" w:cs="Arial"/>
          <w:sz w:val="20"/>
          <w:szCs w:val="20"/>
        </w:rPr>
        <w:t> </w:t>
      </w:r>
      <w:r>
        <w:rPr>
          <w:rFonts w:ascii="Suisse Neue" w:hAnsi="Suisse Neue" w:cs="Arial"/>
          <w:sz w:val="20"/>
          <w:szCs w:val="20"/>
        </w:rPr>
        <w:t>2656</w:t>
      </w:r>
      <w:r w:rsidRPr="00D02832">
        <w:rPr>
          <w:rFonts w:ascii="Suisse Neue" w:hAnsi="Suisse Neue" w:cs="Arial"/>
          <w:sz w:val="20"/>
          <w:szCs w:val="20"/>
        </w:rPr>
        <w:t>)</w:t>
      </w:r>
      <w:r w:rsidR="00A43B2A" w:rsidRPr="00D02832">
        <w:rPr>
          <w:rFonts w:ascii="Suisse Neue" w:hAnsi="Suisse Neue"/>
          <w:sz w:val="20"/>
          <w:szCs w:val="20"/>
        </w:rPr>
        <w:t>.</w:t>
      </w:r>
    </w:p>
    <w:p w14:paraId="05469947" w14:textId="77777777" w:rsidR="003E0CF6" w:rsidRDefault="003E0CF6" w:rsidP="006223A5">
      <w:pPr>
        <w:autoSpaceDE w:val="0"/>
        <w:autoSpaceDN w:val="0"/>
        <w:adjustRightInd w:val="0"/>
        <w:rPr>
          <w:rFonts w:ascii="Suisse Neue" w:hAnsi="Suisse Neue" w:cs="Arial"/>
          <w:noProof/>
          <w:snapToGrid w:val="0"/>
          <w:spacing w:val="-2"/>
          <w:sz w:val="20"/>
          <w:szCs w:val="20"/>
          <w:u w:val="single"/>
          <w:lang w:val="fr-CA"/>
        </w:rPr>
      </w:pPr>
    </w:p>
    <w:p w14:paraId="53F303D5" w14:textId="77777777" w:rsidR="003E0CF6" w:rsidRDefault="003E0CF6" w:rsidP="006223A5">
      <w:pPr>
        <w:autoSpaceDE w:val="0"/>
        <w:autoSpaceDN w:val="0"/>
        <w:adjustRightInd w:val="0"/>
        <w:rPr>
          <w:rFonts w:ascii="Suisse Neue" w:hAnsi="Suisse Neue" w:cs="Arial"/>
          <w:noProof/>
          <w:snapToGrid w:val="0"/>
          <w:spacing w:val="-2"/>
          <w:sz w:val="20"/>
          <w:szCs w:val="20"/>
          <w:u w:val="single"/>
          <w:lang w:val="fr-CA"/>
        </w:rPr>
      </w:pPr>
    </w:p>
    <w:p w14:paraId="73E004E5" w14:textId="0072ECCC" w:rsidR="003C75EC" w:rsidRPr="0021463B" w:rsidRDefault="001358FE" w:rsidP="006223A5">
      <w:pPr>
        <w:autoSpaceDE w:val="0"/>
        <w:autoSpaceDN w:val="0"/>
        <w:adjustRightInd w:val="0"/>
        <w:rPr>
          <w:rFonts w:ascii="Suisse Neue" w:hAnsi="Suisse Neue" w:cs="Arial"/>
          <w:b/>
          <w:bCs/>
          <w:noProof/>
          <w:snapToGrid w:val="0"/>
          <w:spacing w:val="-2"/>
          <w:sz w:val="20"/>
          <w:szCs w:val="20"/>
          <w:u w:val="single"/>
          <w:lang w:val="fr-CA"/>
        </w:rPr>
      </w:pPr>
      <w:r w:rsidRPr="0021463B">
        <w:rPr>
          <w:rFonts w:ascii="Suisse Neue" w:hAnsi="Suisse Neue" w:cs="Arial"/>
          <w:noProof/>
          <w:snapToGrid w:val="0"/>
          <w:spacing w:val="-2"/>
          <w:sz w:val="20"/>
          <w:szCs w:val="20"/>
          <w:u w:val="single"/>
          <w:lang w:val="fr-CA"/>
        </w:rPr>
        <w:lastRenderedPageBreak/>
        <w:t>À PROPOS DE VOUS</w:t>
      </w:r>
      <w:r w:rsidR="00496A84" w:rsidRPr="0021463B">
        <w:rPr>
          <w:rFonts w:ascii="Suisse Neue" w:hAnsi="Suisse Neue" w:cs="Arial"/>
          <w:noProof/>
          <w:snapToGrid w:val="0"/>
          <w:spacing w:val="-2"/>
          <w:sz w:val="20"/>
          <w:szCs w:val="20"/>
          <w:u w:val="single"/>
          <w:lang w:val="fr-CA"/>
        </w:rPr>
        <w:t> </w:t>
      </w:r>
      <w:r w:rsidRPr="0021463B">
        <w:rPr>
          <w:rFonts w:ascii="Suisse Neue" w:hAnsi="Suisse Neue" w:cs="Arial"/>
          <w:noProof/>
          <w:snapToGrid w:val="0"/>
          <w:spacing w:val="-2"/>
          <w:sz w:val="20"/>
          <w:szCs w:val="20"/>
          <w:u w:val="single"/>
          <w:lang w:val="fr-CA"/>
        </w:rPr>
        <w:t>:</w:t>
      </w:r>
      <w:r w:rsidRPr="0021463B">
        <w:rPr>
          <w:rFonts w:ascii="Suisse Neue" w:hAnsi="Suisse Neue" w:cs="Arial"/>
          <w:b/>
          <w:bCs/>
          <w:noProof/>
          <w:snapToGrid w:val="0"/>
          <w:spacing w:val="-2"/>
          <w:sz w:val="20"/>
          <w:szCs w:val="20"/>
          <w:u w:val="single"/>
          <w:lang w:val="fr-CA"/>
        </w:rPr>
        <w:t xml:space="preserve"> </w:t>
      </w:r>
    </w:p>
    <w:p w14:paraId="4F887F97" w14:textId="77777777" w:rsidR="00BC761E" w:rsidRPr="0021463B" w:rsidRDefault="00BC761E" w:rsidP="00A76604">
      <w:pPr>
        <w:ind w:right="57"/>
        <w:jc w:val="both"/>
        <w:rPr>
          <w:rFonts w:ascii="Suisse Neue" w:hAnsi="Suisse Neue"/>
          <w:b/>
          <w:bCs/>
          <w:i/>
          <w:iCs/>
          <w:sz w:val="20"/>
          <w:szCs w:val="20"/>
        </w:rPr>
      </w:pPr>
      <w:bookmarkStart w:id="1" w:name="_Hlk521490618"/>
      <w:bookmarkStart w:id="2" w:name="_Hlk522099739"/>
    </w:p>
    <w:p w14:paraId="15ADBF22" w14:textId="49AB6025" w:rsidR="00D02832" w:rsidRPr="00BF0A14" w:rsidRDefault="00D02832" w:rsidP="00D02832">
      <w:pPr>
        <w:jc w:val="both"/>
        <w:rPr>
          <w:rFonts w:ascii="Suisse Neue" w:eastAsia="Times New Roman" w:hAnsi="Suisse Neue" w:cs="Times New Roman"/>
          <w:color w:val="FF0000"/>
          <w:sz w:val="20"/>
          <w:szCs w:val="20"/>
          <w:lang w:val="fr-CA" w:eastAsia="fr-CA"/>
        </w:rPr>
      </w:pPr>
      <w:r w:rsidRPr="00BF0A14">
        <w:rPr>
          <w:rFonts w:ascii="Suisse Neue" w:hAnsi="Suisse Neue"/>
          <w:sz w:val="20"/>
          <w:szCs w:val="20"/>
          <w:lang w:val="fr-CA"/>
        </w:rPr>
        <w:t>Vous avez la formation, les connaissances et l</w:t>
      </w:r>
      <w:r w:rsidR="009D4BE9">
        <w:rPr>
          <w:rFonts w:ascii="Suisse Neue" w:hAnsi="Suisse Neue"/>
          <w:sz w:val="20"/>
          <w:szCs w:val="20"/>
          <w:lang w:val="fr-CA"/>
        </w:rPr>
        <w:t>’</w:t>
      </w:r>
      <w:r w:rsidRPr="00BF0A14">
        <w:rPr>
          <w:rFonts w:ascii="Suisse Neue" w:hAnsi="Suisse Neue"/>
          <w:sz w:val="20"/>
          <w:szCs w:val="20"/>
          <w:lang w:val="fr-CA"/>
        </w:rPr>
        <w:t>expérience requises</w:t>
      </w:r>
      <w:r w:rsidR="0084220D">
        <w:rPr>
          <w:rFonts w:ascii="Suisse Neue" w:hAnsi="Suisse Neue"/>
          <w:sz w:val="20"/>
          <w:szCs w:val="20"/>
          <w:lang w:val="fr-CA"/>
        </w:rPr>
        <w:t> </w:t>
      </w:r>
      <w:r w:rsidRPr="00BF0A14">
        <w:rPr>
          <w:rFonts w:ascii="Suisse Neue" w:hAnsi="Suisse Neue"/>
          <w:sz w:val="20"/>
          <w:szCs w:val="20"/>
          <w:lang w:val="fr-CA"/>
        </w:rPr>
        <w:t>:</w:t>
      </w:r>
    </w:p>
    <w:p w14:paraId="6B367676" w14:textId="77777777" w:rsidR="0021463B" w:rsidRPr="00D02832" w:rsidRDefault="0021463B" w:rsidP="0021463B">
      <w:pPr>
        <w:ind w:right="-353"/>
        <w:jc w:val="both"/>
        <w:rPr>
          <w:rFonts w:ascii="Suisse Neue" w:hAnsi="Suisse Neue" w:cs="Arial"/>
          <w:b/>
          <w:bCs/>
          <w:sz w:val="20"/>
          <w:szCs w:val="20"/>
          <w:lang w:val="fr-CA" w:bidi="fr-CA"/>
        </w:rPr>
      </w:pPr>
    </w:p>
    <w:p w14:paraId="2BCD1D32" w14:textId="52647E3D" w:rsidR="0021463B" w:rsidRPr="0021463B" w:rsidRDefault="002426A5" w:rsidP="004B2F5A">
      <w:pPr>
        <w:pStyle w:val="ListParagraph"/>
        <w:numPr>
          <w:ilvl w:val="0"/>
          <w:numId w:val="7"/>
        </w:numPr>
        <w:spacing w:line="240" w:lineRule="auto"/>
        <w:ind w:right="-85"/>
        <w:jc w:val="both"/>
        <w:rPr>
          <w:rFonts w:ascii="Suisse Neue" w:hAnsi="Suisse Neue" w:cs="Arial"/>
          <w:sz w:val="20"/>
          <w:szCs w:val="20"/>
        </w:rPr>
      </w:pPr>
      <w:proofErr w:type="gramStart"/>
      <w:r>
        <w:rPr>
          <w:rFonts w:ascii="Suisse Neue" w:hAnsi="Suisse Neue" w:cs="Arial"/>
          <w:sz w:val="20"/>
          <w:szCs w:val="20"/>
        </w:rPr>
        <w:t>é</w:t>
      </w:r>
      <w:r w:rsidR="0021463B" w:rsidRPr="0021463B">
        <w:rPr>
          <w:rFonts w:ascii="Suisse Neue" w:hAnsi="Suisse Neue" w:cs="Arial"/>
          <w:sz w:val="20"/>
          <w:szCs w:val="20"/>
        </w:rPr>
        <w:t>tudes</w:t>
      </w:r>
      <w:proofErr w:type="gramEnd"/>
      <w:r w:rsidR="0021463B" w:rsidRPr="0021463B">
        <w:rPr>
          <w:rFonts w:ascii="Suisse Neue" w:hAnsi="Suisse Neue" w:cs="Arial"/>
          <w:sz w:val="20"/>
          <w:szCs w:val="20"/>
        </w:rPr>
        <w:t xml:space="preserve"> professionnelles en bureautique ou équivalent, minimum de trois ans d’expérience dans un poste similaire ou combinaison </w:t>
      </w:r>
      <w:r w:rsidR="0021463B" w:rsidRPr="0021463B">
        <w:rPr>
          <w:rFonts w:ascii="Suisse Neue" w:hAnsi="Suisse Neue" w:cs="Suisse Neue"/>
          <w:sz w:val="20"/>
          <w:szCs w:val="20"/>
        </w:rPr>
        <w:t>é</w:t>
      </w:r>
      <w:r w:rsidR="0021463B" w:rsidRPr="0021463B">
        <w:rPr>
          <w:rFonts w:ascii="Suisse Neue" w:hAnsi="Suisse Neue" w:cs="Arial"/>
          <w:sz w:val="20"/>
          <w:szCs w:val="20"/>
        </w:rPr>
        <w:t>quivalente de formation et d’expérience</w:t>
      </w:r>
      <w:r w:rsidR="009D4BE9">
        <w:rPr>
          <w:rFonts w:ascii="Cambria Math" w:hAnsi="Cambria Math" w:cs="Cambria Math"/>
          <w:sz w:val="20"/>
          <w:szCs w:val="20"/>
        </w:rPr>
        <w:t> </w:t>
      </w:r>
      <w:r>
        <w:rPr>
          <w:rFonts w:ascii="Suisse Neue" w:hAnsi="Suisse Neue" w:cs="Arial"/>
          <w:sz w:val="20"/>
          <w:szCs w:val="20"/>
        </w:rPr>
        <w:t>;</w:t>
      </w:r>
    </w:p>
    <w:p w14:paraId="76E5C820" w14:textId="1CFDDF65" w:rsidR="0021463B" w:rsidRPr="0021463B" w:rsidRDefault="002426A5" w:rsidP="0021463B">
      <w:pPr>
        <w:pStyle w:val="ListParagraph"/>
        <w:numPr>
          <w:ilvl w:val="0"/>
          <w:numId w:val="7"/>
        </w:numPr>
        <w:spacing w:line="240" w:lineRule="auto"/>
        <w:ind w:right="-85"/>
        <w:jc w:val="both"/>
        <w:rPr>
          <w:rFonts w:ascii="Suisse Neue" w:hAnsi="Suisse Neue" w:cs="Arial"/>
          <w:sz w:val="20"/>
          <w:szCs w:val="20"/>
        </w:rPr>
      </w:pPr>
      <w:proofErr w:type="gramStart"/>
      <w:r>
        <w:rPr>
          <w:rFonts w:ascii="Suisse Neue" w:hAnsi="Suisse Neue" w:cs="Arial"/>
          <w:sz w:val="20"/>
          <w:szCs w:val="20"/>
        </w:rPr>
        <w:t>f</w:t>
      </w:r>
      <w:r w:rsidR="0021463B" w:rsidRPr="0021463B">
        <w:rPr>
          <w:rFonts w:ascii="Suisse Neue" w:hAnsi="Suisse Neue" w:cs="Arial"/>
          <w:sz w:val="20"/>
          <w:szCs w:val="20"/>
        </w:rPr>
        <w:t>amiliarité</w:t>
      </w:r>
      <w:proofErr w:type="gramEnd"/>
      <w:r w:rsidR="0021463B" w:rsidRPr="0021463B">
        <w:rPr>
          <w:rFonts w:ascii="Suisse Neue" w:hAnsi="Suisse Neue" w:cs="Arial"/>
          <w:sz w:val="20"/>
          <w:szCs w:val="20"/>
        </w:rPr>
        <w:t xml:space="preserve"> avec les logiciels MS Office (Excel, Word, Outlook, PowerPoint)</w:t>
      </w:r>
      <w:r w:rsidR="009D4BE9">
        <w:rPr>
          <w:rFonts w:ascii="Cambria Math" w:hAnsi="Cambria Math" w:cs="Cambria Math"/>
          <w:sz w:val="20"/>
          <w:szCs w:val="20"/>
        </w:rPr>
        <w:t> </w:t>
      </w:r>
      <w:r w:rsidR="000B6AC7">
        <w:rPr>
          <w:rFonts w:ascii="Suisse Neue" w:hAnsi="Suisse Neue" w:cs="Arial"/>
          <w:sz w:val="20"/>
          <w:szCs w:val="20"/>
        </w:rPr>
        <w:t>;</w:t>
      </w:r>
    </w:p>
    <w:p w14:paraId="683B5FF8" w14:textId="290A8B5D" w:rsidR="0021463B" w:rsidRPr="0021463B" w:rsidRDefault="002426A5" w:rsidP="0021463B">
      <w:pPr>
        <w:pStyle w:val="ListParagraph"/>
        <w:numPr>
          <w:ilvl w:val="0"/>
          <w:numId w:val="7"/>
        </w:numPr>
        <w:spacing w:line="240" w:lineRule="auto"/>
        <w:ind w:right="-85"/>
        <w:jc w:val="both"/>
        <w:rPr>
          <w:rFonts w:ascii="Suisse Neue" w:hAnsi="Suisse Neue" w:cs="Arial"/>
          <w:b/>
          <w:noProof/>
          <w:snapToGrid w:val="0"/>
          <w:spacing w:val="-2"/>
          <w:sz w:val="20"/>
          <w:szCs w:val="20"/>
        </w:rPr>
      </w:pPr>
      <w:proofErr w:type="gramStart"/>
      <w:r>
        <w:rPr>
          <w:rFonts w:ascii="Suisse Neue" w:hAnsi="Suisse Neue" w:cs="Arial"/>
          <w:sz w:val="20"/>
          <w:szCs w:val="20"/>
        </w:rPr>
        <w:t>b</w:t>
      </w:r>
      <w:r w:rsidR="0021463B" w:rsidRPr="0021463B">
        <w:rPr>
          <w:rFonts w:ascii="Suisse Neue" w:hAnsi="Suisse Neue" w:cs="Arial"/>
          <w:sz w:val="20"/>
          <w:szCs w:val="20"/>
        </w:rPr>
        <w:t>ilinguisme</w:t>
      </w:r>
      <w:proofErr w:type="gramEnd"/>
      <w:r w:rsidR="0021463B" w:rsidRPr="0021463B">
        <w:rPr>
          <w:rFonts w:ascii="Suisse Neue" w:hAnsi="Suisse Neue" w:cs="Arial"/>
          <w:sz w:val="20"/>
          <w:szCs w:val="20"/>
        </w:rPr>
        <w:t xml:space="preserve"> dans les deux langues officielles (français et anglais), tant à l’oral qu’à l’écrit</w:t>
      </w:r>
      <w:r w:rsidR="009D4BE9">
        <w:rPr>
          <w:rFonts w:ascii="Cambria Math" w:hAnsi="Cambria Math" w:cs="Cambria Math"/>
          <w:sz w:val="20"/>
          <w:szCs w:val="20"/>
        </w:rPr>
        <w:t> </w:t>
      </w:r>
      <w:r>
        <w:rPr>
          <w:rFonts w:ascii="Suisse Neue" w:hAnsi="Suisse Neue" w:cs="Arial"/>
          <w:sz w:val="20"/>
          <w:szCs w:val="20"/>
        </w:rPr>
        <w:t>;</w:t>
      </w:r>
    </w:p>
    <w:p w14:paraId="1311DA7A" w14:textId="204665B8" w:rsidR="0021463B" w:rsidRPr="0021463B" w:rsidRDefault="002426A5" w:rsidP="0021463B">
      <w:pPr>
        <w:pStyle w:val="ListParagraph"/>
        <w:numPr>
          <w:ilvl w:val="0"/>
          <w:numId w:val="7"/>
        </w:numPr>
        <w:spacing w:line="240" w:lineRule="auto"/>
        <w:jc w:val="both"/>
        <w:rPr>
          <w:rFonts w:ascii="Suisse Neue" w:hAnsi="Suisse Neue" w:cs="Arial"/>
          <w:sz w:val="20"/>
          <w:szCs w:val="20"/>
        </w:rPr>
      </w:pPr>
      <w:proofErr w:type="gramStart"/>
      <w:r>
        <w:rPr>
          <w:rFonts w:ascii="Suisse Neue" w:hAnsi="Suisse Neue" w:cs="Arial"/>
          <w:sz w:val="20"/>
          <w:szCs w:val="20"/>
        </w:rPr>
        <w:t>e</w:t>
      </w:r>
      <w:r w:rsidR="0021463B" w:rsidRPr="0021463B">
        <w:rPr>
          <w:rFonts w:ascii="Suisse Neue" w:hAnsi="Suisse Neue" w:cs="Arial"/>
          <w:sz w:val="20"/>
          <w:szCs w:val="20"/>
        </w:rPr>
        <w:t>xcellente</w:t>
      </w:r>
      <w:proofErr w:type="gramEnd"/>
      <w:r w:rsidR="0021463B" w:rsidRPr="0021463B">
        <w:rPr>
          <w:rFonts w:ascii="Suisse Neue" w:hAnsi="Suisse Neue" w:cs="Arial"/>
          <w:sz w:val="20"/>
          <w:szCs w:val="20"/>
        </w:rPr>
        <w:t xml:space="preserve"> capacité à gérer plusieurs tâches simultanément grâce à une approche organisée, méticuleuse, structurée et rigoureuse du travail</w:t>
      </w:r>
      <w:r w:rsidR="009D4BE9">
        <w:rPr>
          <w:rFonts w:ascii="Cambria Math" w:hAnsi="Cambria Math" w:cs="Cambria Math"/>
          <w:sz w:val="20"/>
          <w:szCs w:val="20"/>
        </w:rPr>
        <w:t> </w:t>
      </w:r>
      <w:r>
        <w:rPr>
          <w:rFonts w:ascii="Suisse Neue" w:hAnsi="Suisse Neue" w:cs="Arial"/>
          <w:sz w:val="20"/>
          <w:szCs w:val="20"/>
        </w:rPr>
        <w:t>;</w:t>
      </w:r>
    </w:p>
    <w:p w14:paraId="2EF72CAC" w14:textId="208FB876" w:rsidR="0021463B" w:rsidRPr="0021463B" w:rsidRDefault="002426A5" w:rsidP="0021463B">
      <w:pPr>
        <w:pStyle w:val="ListParagraph"/>
        <w:numPr>
          <w:ilvl w:val="0"/>
          <w:numId w:val="7"/>
        </w:numPr>
        <w:spacing w:line="240" w:lineRule="auto"/>
        <w:jc w:val="both"/>
        <w:rPr>
          <w:rFonts w:ascii="Suisse Neue" w:hAnsi="Suisse Neue" w:cs="Arial"/>
          <w:sz w:val="20"/>
          <w:szCs w:val="20"/>
        </w:rPr>
      </w:pPr>
      <w:proofErr w:type="gramStart"/>
      <w:r>
        <w:rPr>
          <w:rFonts w:ascii="Suisse Neue" w:hAnsi="Suisse Neue" w:cs="Arial"/>
          <w:sz w:val="20"/>
          <w:szCs w:val="20"/>
        </w:rPr>
        <w:t>s</w:t>
      </w:r>
      <w:r w:rsidR="0021463B" w:rsidRPr="0021463B">
        <w:rPr>
          <w:rFonts w:ascii="Suisse Neue" w:hAnsi="Suisse Neue" w:cs="Arial"/>
          <w:sz w:val="20"/>
          <w:szCs w:val="20"/>
        </w:rPr>
        <w:t>ens</w:t>
      </w:r>
      <w:proofErr w:type="gramEnd"/>
      <w:r w:rsidR="0021463B" w:rsidRPr="0021463B">
        <w:rPr>
          <w:rFonts w:ascii="Suisse Neue" w:hAnsi="Suisse Neue" w:cs="Arial"/>
          <w:sz w:val="20"/>
          <w:szCs w:val="20"/>
        </w:rPr>
        <w:t xml:space="preserve"> de l’organisation, sens des priorités et capacité à respecter les délais</w:t>
      </w:r>
      <w:r w:rsidR="009D4BE9">
        <w:rPr>
          <w:rFonts w:ascii="Cambria Math" w:hAnsi="Cambria Math" w:cs="Cambria Math"/>
          <w:sz w:val="20"/>
          <w:szCs w:val="20"/>
        </w:rPr>
        <w:t> </w:t>
      </w:r>
      <w:r>
        <w:rPr>
          <w:rFonts w:ascii="Suisse Neue" w:hAnsi="Suisse Neue" w:cs="Arial"/>
          <w:sz w:val="20"/>
          <w:szCs w:val="20"/>
        </w:rPr>
        <w:t>;</w:t>
      </w:r>
    </w:p>
    <w:p w14:paraId="5B799EB8" w14:textId="44A43CE4" w:rsidR="0021463B" w:rsidRPr="0021463B" w:rsidRDefault="0021463B" w:rsidP="0021463B">
      <w:pPr>
        <w:pStyle w:val="ListParagraph"/>
        <w:numPr>
          <w:ilvl w:val="0"/>
          <w:numId w:val="7"/>
        </w:numPr>
        <w:spacing w:line="240" w:lineRule="auto"/>
        <w:jc w:val="both"/>
        <w:rPr>
          <w:rFonts w:ascii="Suisse Neue" w:hAnsi="Suisse Neue" w:cs="Arial"/>
          <w:sz w:val="20"/>
          <w:szCs w:val="20"/>
        </w:rPr>
      </w:pPr>
      <w:r w:rsidRPr="0021463B">
        <w:rPr>
          <w:rFonts w:ascii="Suisse Neue" w:hAnsi="Suisse Neue" w:cs="Arial"/>
          <w:sz w:val="20"/>
          <w:szCs w:val="20"/>
        </w:rPr>
        <w:t>Initiative, jugement, discrétion, tact, débrouillardise et esprit d’équipe</w:t>
      </w:r>
      <w:r w:rsidR="009D4BE9">
        <w:rPr>
          <w:rFonts w:ascii="Cambria Math" w:hAnsi="Cambria Math" w:cs="Cambria Math"/>
          <w:sz w:val="20"/>
          <w:szCs w:val="20"/>
        </w:rPr>
        <w:t> </w:t>
      </w:r>
      <w:r w:rsidR="002426A5">
        <w:rPr>
          <w:rFonts w:ascii="Suisse Neue" w:hAnsi="Suisse Neue" w:cs="Arial"/>
          <w:sz w:val="20"/>
          <w:szCs w:val="20"/>
        </w:rPr>
        <w:t>;</w:t>
      </w:r>
    </w:p>
    <w:p w14:paraId="63CAE9AF" w14:textId="5EDB6440" w:rsidR="0021463B" w:rsidRPr="0021463B" w:rsidRDefault="002426A5" w:rsidP="0021463B">
      <w:pPr>
        <w:pStyle w:val="ListParagraph"/>
        <w:numPr>
          <w:ilvl w:val="0"/>
          <w:numId w:val="7"/>
        </w:numPr>
        <w:spacing w:line="240" w:lineRule="auto"/>
        <w:jc w:val="both"/>
        <w:rPr>
          <w:rFonts w:ascii="Suisse Neue" w:hAnsi="Suisse Neue" w:cs="Arial"/>
          <w:sz w:val="20"/>
          <w:szCs w:val="20"/>
        </w:rPr>
      </w:pPr>
      <w:proofErr w:type="gramStart"/>
      <w:r>
        <w:rPr>
          <w:rFonts w:ascii="Suisse Neue" w:hAnsi="Suisse Neue" w:cs="Arial"/>
          <w:sz w:val="20"/>
          <w:szCs w:val="20"/>
        </w:rPr>
        <w:t>a</w:t>
      </w:r>
      <w:r w:rsidR="0021463B" w:rsidRPr="0021463B">
        <w:rPr>
          <w:rFonts w:ascii="Suisse Neue" w:hAnsi="Suisse Neue" w:cs="Arial"/>
          <w:sz w:val="20"/>
          <w:szCs w:val="20"/>
        </w:rPr>
        <w:t>isance</w:t>
      </w:r>
      <w:proofErr w:type="gramEnd"/>
      <w:r w:rsidR="0021463B" w:rsidRPr="0021463B">
        <w:rPr>
          <w:rFonts w:ascii="Suisse Neue" w:hAnsi="Suisse Neue" w:cs="Arial"/>
          <w:sz w:val="20"/>
          <w:szCs w:val="20"/>
        </w:rPr>
        <w:t xml:space="preserve"> avec les outils informatiques et facilité à apprendre de nouveaux logiciels de bureautique</w:t>
      </w:r>
      <w:r w:rsidR="009D4BE9">
        <w:rPr>
          <w:rFonts w:ascii="Cambria Math" w:hAnsi="Cambria Math" w:cs="Cambria Math"/>
          <w:sz w:val="20"/>
          <w:szCs w:val="20"/>
        </w:rPr>
        <w:t> </w:t>
      </w:r>
      <w:r w:rsidR="000B6AC7">
        <w:rPr>
          <w:rFonts w:ascii="Suisse Neue" w:hAnsi="Suisse Neue" w:cs="Arial"/>
          <w:sz w:val="20"/>
          <w:szCs w:val="20"/>
        </w:rPr>
        <w:t>;</w:t>
      </w:r>
      <w:r w:rsidR="0021463B" w:rsidRPr="0021463B">
        <w:rPr>
          <w:rFonts w:ascii="Suisse Neue" w:hAnsi="Suisse Neue" w:cs="Arial"/>
          <w:sz w:val="20"/>
          <w:szCs w:val="20"/>
        </w:rPr>
        <w:t xml:space="preserve"> </w:t>
      </w:r>
    </w:p>
    <w:p w14:paraId="340FC798" w14:textId="21A1C64A" w:rsidR="00BC761E" w:rsidRPr="0021463B" w:rsidRDefault="002426A5" w:rsidP="0021463B">
      <w:pPr>
        <w:pStyle w:val="ListParagraph"/>
        <w:numPr>
          <w:ilvl w:val="0"/>
          <w:numId w:val="7"/>
        </w:numPr>
        <w:spacing w:line="240" w:lineRule="auto"/>
        <w:jc w:val="both"/>
        <w:rPr>
          <w:rFonts w:ascii="Suisse Neue" w:hAnsi="Suisse Neue" w:cs="Arial"/>
          <w:sz w:val="20"/>
          <w:szCs w:val="20"/>
        </w:rPr>
      </w:pPr>
      <w:proofErr w:type="gramStart"/>
      <w:r>
        <w:rPr>
          <w:rFonts w:ascii="Suisse Neue" w:hAnsi="Suisse Neue" w:cs="Arial"/>
          <w:sz w:val="20"/>
          <w:szCs w:val="20"/>
        </w:rPr>
        <w:t>e</w:t>
      </w:r>
      <w:r w:rsidR="0021463B" w:rsidRPr="0021463B">
        <w:rPr>
          <w:rFonts w:ascii="Suisse Neue" w:hAnsi="Suisse Neue" w:cs="Arial"/>
          <w:sz w:val="20"/>
          <w:szCs w:val="20"/>
        </w:rPr>
        <w:t>xcellentes</w:t>
      </w:r>
      <w:proofErr w:type="gramEnd"/>
      <w:r w:rsidR="0021463B" w:rsidRPr="0021463B">
        <w:rPr>
          <w:rFonts w:ascii="Suisse Neue" w:hAnsi="Suisse Neue" w:cs="Arial"/>
          <w:sz w:val="20"/>
          <w:szCs w:val="20"/>
        </w:rPr>
        <w:t xml:space="preserve"> aptitudes pour le service à la clientèle.</w:t>
      </w:r>
    </w:p>
    <w:p w14:paraId="0FBA82B3" w14:textId="77777777" w:rsidR="0056547C" w:rsidRPr="0021463B" w:rsidRDefault="0056547C" w:rsidP="0056547C">
      <w:pPr>
        <w:ind w:right="57"/>
        <w:jc w:val="both"/>
        <w:rPr>
          <w:rFonts w:ascii="Suisse Neue" w:hAnsi="Suisse Neue"/>
          <w:i/>
          <w:iCs/>
          <w:sz w:val="20"/>
          <w:szCs w:val="20"/>
          <w:lang w:val="fr-CA"/>
        </w:rPr>
      </w:pPr>
    </w:p>
    <w:p w14:paraId="7663B7AF" w14:textId="77777777" w:rsidR="00996EF4" w:rsidRDefault="0056547C" w:rsidP="0056547C">
      <w:pPr>
        <w:ind w:right="57"/>
        <w:jc w:val="both"/>
        <w:rPr>
          <w:rFonts w:ascii="Suisse Neue" w:hAnsi="Suisse Neue"/>
          <w:sz w:val="20"/>
          <w:szCs w:val="20"/>
        </w:rPr>
      </w:pPr>
      <w:r w:rsidRPr="00996EF4">
        <w:rPr>
          <w:rFonts w:ascii="Suisse Neue" w:hAnsi="Suisse Neue"/>
          <w:sz w:val="20"/>
          <w:szCs w:val="20"/>
        </w:rPr>
        <w:t>À l’Office national du film, notre travail est guidé par nos valeurs fondamentales : le respect, la diversité, la générosité, l’intégrité, le courage et l’épanouissement.</w:t>
      </w:r>
      <w:r w:rsidR="00AA57C9" w:rsidRPr="00996EF4">
        <w:rPr>
          <w:rFonts w:ascii="Suisse Neue" w:hAnsi="Suisse Neue"/>
          <w:sz w:val="20"/>
          <w:szCs w:val="20"/>
        </w:rPr>
        <w:t xml:space="preserve"> </w:t>
      </w:r>
    </w:p>
    <w:p w14:paraId="62F32E52" w14:textId="77777777" w:rsidR="00996EF4" w:rsidRDefault="00996EF4" w:rsidP="0056547C">
      <w:pPr>
        <w:ind w:right="57"/>
        <w:jc w:val="both"/>
        <w:rPr>
          <w:rFonts w:ascii="Suisse Neue" w:hAnsi="Suisse Neue"/>
          <w:sz w:val="20"/>
          <w:szCs w:val="20"/>
        </w:rPr>
      </w:pPr>
    </w:p>
    <w:p w14:paraId="411F9A39" w14:textId="0FE9E530" w:rsidR="0056547C" w:rsidRPr="00996EF4" w:rsidRDefault="0056547C" w:rsidP="0056547C">
      <w:pPr>
        <w:ind w:right="57"/>
        <w:jc w:val="both"/>
        <w:rPr>
          <w:rFonts w:ascii="Suisse Neue" w:hAnsi="Suisse Neue"/>
          <w:sz w:val="20"/>
          <w:szCs w:val="20"/>
        </w:rPr>
      </w:pPr>
      <w:r w:rsidRPr="00996EF4">
        <w:rPr>
          <w:rFonts w:ascii="Suisse Neue" w:hAnsi="Suisse Neue"/>
          <w:sz w:val="20"/>
          <w:szCs w:val="20"/>
        </w:rPr>
        <w:t xml:space="preserve">L’ONF a été un précurseur en matière de diversité et d’inclusion dans le milieu canadien du cinéma et des nouveaux médias, mais nous savons que nous devons en faire plus pour remédier aux inégalités et au racisme systémique à l’égard des </w:t>
      </w:r>
      <w:r w:rsidR="005F725E">
        <w:rPr>
          <w:rFonts w:ascii="Suisse Neue" w:hAnsi="Suisse Neue"/>
          <w:sz w:val="20"/>
          <w:szCs w:val="20"/>
        </w:rPr>
        <w:t>communautés</w:t>
      </w:r>
      <w:r w:rsidR="005F725E" w:rsidRPr="00996EF4">
        <w:rPr>
          <w:rFonts w:ascii="Suisse Neue" w:hAnsi="Suisse Neue"/>
          <w:sz w:val="20"/>
          <w:szCs w:val="20"/>
        </w:rPr>
        <w:t xml:space="preserve"> </w:t>
      </w:r>
      <w:r w:rsidRPr="00996EF4">
        <w:rPr>
          <w:rFonts w:ascii="Suisse Neue" w:hAnsi="Suisse Neue"/>
          <w:sz w:val="20"/>
          <w:szCs w:val="20"/>
        </w:rPr>
        <w:t xml:space="preserve">autochtones, </w:t>
      </w:r>
      <w:r w:rsidR="0006565E" w:rsidRPr="00996EF4">
        <w:rPr>
          <w:rFonts w:ascii="Suisse Neue" w:hAnsi="Suisse Neue"/>
          <w:sz w:val="20"/>
          <w:szCs w:val="20"/>
        </w:rPr>
        <w:t xml:space="preserve">noires ou </w:t>
      </w:r>
      <w:r w:rsidRPr="00996EF4">
        <w:rPr>
          <w:rFonts w:ascii="Suisse Neue" w:hAnsi="Suisse Neue"/>
          <w:sz w:val="20"/>
          <w:szCs w:val="20"/>
        </w:rPr>
        <w:t xml:space="preserve">racisées </w:t>
      </w:r>
      <w:r w:rsidR="00651AAF" w:rsidRPr="00996EF4">
        <w:rPr>
          <w:rFonts w:ascii="Suisse Neue" w:hAnsi="Suisse Neue"/>
          <w:sz w:val="20"/>
          <w:szCs w:val="20"/>
        </w:rPr>
        <w:t xml:space="preserve">et </w:t>
      </w:r>
      <w:r w:rsidRPr="00996EF4">
        <w:rPr>
          <w:rFonts w:ascii="Suisse Neue" w:hAnsi="Suisse Neue"/>
          <w:sz w:val="20"/>
          <w:szCs w:val="20"/>
        </w:rPr>
        <w:t>des personnes handicapées</w:t>
      </w:r>
      <w:r w:rsidR="00651AAF" w:rsidRPr="00996EF4">
        <w:rPr>
          <w:rFonts w:ascii="Suisse Neue" w:hAnsi="Suisse Neue"/>
          <w:sz w:val="20"/>
          <w:szCs w:val="20"/>
        </w:rPr>
        <w:t>.</w:t>
      </w:r>
    </w:p>
    <w:p w14:paraId="73E29912" w14:textId="77777777" w:rsidR="00E773A5" w:rsidRDefault="00E773A5" w:rsidP="00E773A5">
      <w:pPr>
        <w:ind w:right="57"/>
        <w:jc w:val="both"/>
        <w:rPr>
          <w:rFonts w:ascii="Suisse Neue" w:hAnsi="Suisse Neue"/>
          <w:i/>
          <w:iCs/>
          <w:sz w:val="20"/>
          <w:szCs w:val="20"/>
        </w:rPr>
      </w:pPr>
    </w:p>
    <w:p w14:paraId="63A7CC84" w14:textId="6C1FED60" w:rsidR="0021463B" w:rsidRPr="0021463B" w:rsidRDefault="0021463B" w:rsidP="0021463B">
      <w:pPr>
        <w:ind w:right="57"/>
        <w:jc w:val="both"/>
        <w:rPr>
          <w:rFonts w:ascii="Suisse Neue" w:hAnsi="Suisse Neue" w:cs="Arial"/>
          <w:sz w:val="20"/>
          <w:szCs w:val="20"/>
          <w:lang w:val="fr-CA"/>
        </w:rPr>
      </w:pPr>
      <w:r w:rsidRPr="0021463B">
        <w:rPr>
          <w:rFonts w:ascii="Suisse Neue" w:hAnsi="Suisse Neue" w:cs="Arial"/>
          <w:sz w:val="20"/>
          <w:szCs w:val="20"/>
          <w:lang w:val="fr-CA"/>
        </w:rPr>
        <w:t xml:space="preserve">Conformément aux </w:t>
      </w:r>
      <w:r w:rsidRPr="0021463B">
        <w:rPr>
          <w:rFonts w:ascii="Suisse Neue" w:hAnsi="Suisse Neue" w:cs="Arial"/>
          <w:color w:val="0070C0"/>
          <w:sz w:val="20"/>
          <w:szCs w:val="20"/>
          <w:u w:val="single"/>
          <w:lang w:val="fr-CA"/>
        </w:rPr>
        <w:t xml:space="preserve">engagements de l’ONF </w:t>
      </w:r>
      <w:hyperlink r:id="rId10" w:history="1">
        <w:r w:rsidRPr="0021463B">
          <w:rPr>
            <w:rStyle w:val="Hyperlink"/>
            <w:rFonts w:ascii="Suisse Neue" w:hAnsi="Suisse Neue" w:cs="Arial"/>
            <w:color w:val="0070C0"/>
            <w:sz w:val="20"/>
            <w:szCs w:val="20"/>
            <w:lang w:val="fr-CA"/>
          </w:rPr>
          <w:t>en matière de diversité, d’équité et d’inclusion</w:t>
        </w:r>
      </w:hyperlink>
      <w:r w:rsidRPr="0021463B">
        <w:rPr>
          <w:rFonts w:ascii="Suisse Neue" w:hAnsi="Suisse Neue" w:cs="Arial"/>
          <w:color w:val="000000"/>
          <w:sz w:val="20"/>
          <w:szCs w:val="20"/>
          <w:lang w:val="fr-CA" w:eastAsia="en-CA"/>
        </w:rPr>
        <w:t xml:space="preserve">, nous </w:t>
      </w:r>
      <w:r w:rsidR="006E2730">
        <w:rPr>
          <w:rFonts w:ascii="Suisse Neue" w:hAnsi="Suisse Neue" w:cs="Arial"/>
          <w:color w:val="000000"/>
          <w:sz w:val="20"/>
          <w:szCs w:val="20"/>
          <w:lang w:val="fr-CA" w:eastAsia="en-CA"/>
        </w:rPr>
        <w:t>ferons</w:t>
      </w:r>
      <w:r w:rsidRPr="0021463B">
        <w:rPr>
          <w:rFonts w:ascii="Suisse Neue" w:hAnsi="Suisse Neue" w:cs="Arial"/>
          <w:color w:val="000000"/>
          <w:sz w:val="20"/>
          <w:szCs w:val="20"/>
          <w:lang w:val="fr-CA" w:eastAsia="en-CA"/>
        </w:rPr>
        <w:t xml:space="preserve"> en sorte que notre organisation, nos partenaires créatifs et notre personnel forment une main-d’œuvre qualifiée et diversifiée qui provient de tous les horizons et qui représente justement la société canadienne</w:t>
      </w:r>
      <w:r w:rsidRPr="0021463B">
        <w:rPr>
          <w:rFonts w:ascii="Suisse Neue" w:hAnsi="Suisse Neue" w:cs="Arial"/>
          <w:sz w:val="20"/>
          <w:szCs w:val="20"/>
          <w:lang w:val="fr-CA"/>
        </w:rPr>
        <w:t>. Dans cet esprit,</w:t>
      </w:r>
      <w:r w:rsidRPr="0021463B">
        <w:rPr>
          <w:rFonts w:ascii="Suisse Neue" w:hAnsi="Suisse Neue" w:cs="Arial"/>
          <w:color w:val="0070C0"/>
          <w:sz w:val="20"/>
          <w:szCs w:val="20"/>
          <w:lang w:val="fr-CA"/>
        </w:rPr>
        <w:t xml:space="preserve"> </w:t>
      </w:r>
      <w:r w:rsidRPr="0021463B">
        <w:rPr>
          <w:rFonts w:ascii="Suisse Neue" w:hAnsi="Suisse Neue" w:cs="Arial"/>
          <w:sz w:val="20"/>
          <w:szCs w:val="20"/>
          <w:lang w:val="fr-CA"/>
        </w:rPr>
        <w:t xml:space="preserve">parmi tous les candidats et candidates qualifiés, </w:t>
      </w:r>
      <w:r w:rsidRPr="0021463B">
        <w:rPr>
          <w:rFonts w:ascii="Suisse Neue" w:hAnsi="Suisse Neue" w:cs="Arial"/>
          <w:b/>
          <w:bCs/>
          <w:sz w:val="20"/>
          <w:szCs w:val="20"/>
          <w:lang w:val="fr-CA"/>
        </w:rPr>
        <w:t>la préférence sera accordée</w:t>
      </w:r>
      <w:r w:rsidRPr="0021463B">
        <w:rPr>
          <w:rFonts w:ascii="Suisse Neue" w:hAnsi="Suisse Neue" w:cs="Arial"/>
          <w:sz w:val="20"/>
          <w:szCs w:val="20"/>
          <w:lang w:val="fr-CA"/>
        </w:rPr>
        <w:t xml:space="preserve"> aux personnes </w:t>
      </w:r>
      <w:r w:rsidRPr="0021463B">
        <w:rPr>
          <w:rFonts w:ascii="Suisse Neue" w:hAnsi="Suisse Neue" w:cs="Arial"/>
          <w:sz w:val="20"/>
          <w:szCs w:val="20"/>
          <w:u w:val="single"/>
          <w:lang w:val="fr-CA"/>
        </w:rPr>
        <w:t>déclarant dans leur lettre de motivation</w:t>
      </w:r>
      <w:r w:rsidRPr="0021463B">
        <w:rPr>
          <w:rFonts w:ascii="Suisse Neue" w:hAnsi="Suisse Neue" w:cs="Arial"/>
          <w:b/>
          <w:bCs/>
          <w:sz w:val="20"/>
          <w:szCs w:val="20"/>
          <w:u w:val="single"/>
          <w:lang w:val="fr-CA"/>
        </w:rPr>
        <w:t xml:space="preserve"> </w:t>
      </w:r>
      <w:r w:rsidRPr="0021463B">
        <w:rPr>
          <w:rFonts w:ascii="Suisse Neue" w:hAnsi="Suisse Neue" w:cs="Arial"/>
          <w:b/>
          <w:bCs/>
          <w:sz w:val="20"/>
          <w:szCs w:val="20"/>
          <w:lang w:val="fr-CA"/>
        </w:rPr>
        <w:t>être membres des Premières Nations, des peuples métis ou inuit</w:t>
      </w:r>
      <w:r w:rsidRPr="00F06486">
        <w:rPr>
          <w:rStyle w:val="Emphasis"/>
          <w:rFonts w:ascii="Suisse Neue" w:hAnsi="Suisse Neue" w:cs="Arial"/>
          <w:b/>
          <w:bCs/>
          <w:i w:val="0"/>
          <w:iCs w:val="0"/>
          <w:color w:val="000000"/>
          <w:sz w:val="20"/>
          <w:szCs w:val="20"/>
          <w:lang w:val="fr-CA"/>
        </w:rPr>
        <w:t xml:space="preserve">, </w:t>
      </w:r>
      <w:r w:rsidRPr="0021463B">
        <w:rPr>
          <w:rFonts w:ascii="Suisse Neue" w:hAnsi="Suisse Neue" w:cs="Arial"/>
          <w:b/>
          <w:bCs/>
          <w:sz w:val="20"/>
          <w:szCs w:val="20"/>
          <w:lang w:val="fr-CA"/>
        </w:rPr>
        <w:t>des communautés noires ou racisées, et/ou être des personnes handicapées</w:t>
      </w:r>
      <w:r w:rsidRPr="00F06486">
        <w:rPr>
          <w:rStyle w:val="Emphasis"/>
          <w:rFonts w:ascii="Suisse Neue" w:hAnsi="Suisse Neue" w:cs="Arial"/>
          <w:b/>
          <w:bCs/>
          <w:i w:val="0"/>
          <w:iCs w:val="0"/>
          <w:color w:val="000000"/>
          <w:sz w:val="20"/>
          <w:szCs w:val="20"/>
          <w:lang w:val="fr-CA"/>
        </w:rPr>
        <w:t>.</w:t>
      </w:r>
    </w:p>
    <w:p w14:paraId="7FBB689F" w14:textId="77777777" w:rsidR="0056547C" w:rsidRPr="006343DC" w:rsidRDefault="0056547C" w:rsidP="0056547C">
      <w:pPr>
        <w:pStyle w:val="NoSpacing"/>
        <w:ind w:right="-353"/>
        <w:jc w:val="both"/>
        <w:rPr>
          <w:rFonts w:ascii="Suisse Neue" w:hAnsi="Suisse Neue" w:cs="Arial"/>
          <w:i/>
          <w:iCs/>
          <w:sz w:val="20"/>
          <w:szCs w:val="20"/>
          <w:lang w:bidi="fr-CA"/>
        </w:rPr>
      </w:pPr>
    </w:p>
    <w:p w14:paraId="53A9A7A7" w14:textId="4B808C5D" w:rsidR="0056547C" w:rsidRDefault="0056547C" w:rsidP="0056547C">
      <w:pPr>
        <w:shd w:val="clear" w:color="auto" w:fill="FFFFFF"/>
        <w:jc w:val="both"/>
        <w:rPr>
          <w:rFonts w:ascii="Suisse Neue" w:eastAsia="Times New Roman" w:hAnsi="Suisse Neue" w:cs="Arial"/>
          <w:sz w:val="20"/>
          <w:szCs w:val="20"/>
          <w:lang w:val="fr-CA" w:eastAsia="en-CA"/>
        </w:rPr>
      </w:pPr>
      <w:r w:rsidRPr="00996EF4">
        <w:rPr>
          <w:rFonts w:ascii="Suisse Neue" w:eastAsia="Times New Roman" w:hAnsi="Suisse Neue" w:cs="Arial"/>
          <w:sz w:val="20"/>
          <w:szCs w:val="20"/>
          <w:lang w:val="fr-CA" w:eastAsia="en-CA"/>
        </w:rPr>
        <w:t>Nous nous engageons également à instaurer des processus de sélection et un milieu de travail favorisant l’intégration et exempts d’obstacles. N’hésitez pas à nous faire part de vos besoins si des mesures d’adaptation doivent être prises.</w:t>
      </w:r>
    </w:p>
    <w:p w14:paraId="1D959D89" w14:textId="0FC94AC4" w:rsidR="00996EF4" w:rsidRPr="00996EF4" w:rsidRDefault="00996EF4" w:rsidP="0056547C">
      <w:pPr>
        <w:shd w:val="clear" w:color="auto" w:fill="FFFFFF"/>
        <w:jc w:val="both"/>
        <w:rPr>
          <w:rFonts w:ascii="Suisse Neue" w:eastAsia="Times New Roman" w:hAnsi="Suisse Neue" w:cs="Arial"/>
          <w:sz w:val="20"/>
          <w:szCs w:val="20"/>
          <w:lang w:val="fr-CA" w:eastAsia="en-CA"/>
        </w:rPr>
      </w:pPr>
    </w:p>
    <w:p w14:paraId="57808C11" w14:textId="77777777" w:rsidR="00996EF4" w:rsidRPr="00A43B2A" w:rsidRDefault="00996EF4" w:rsidP="00996EF4">
      <w:pPr>
        <w:tabs>
          <w:tab w:val="left" w:pos="-720"/>
        </w:tabs>
        <w:suppressAutoHyphens/>
        <w:jc w:val="both"/>
        <w:rPr>
          <w:rFonts w:ascii="Suisse Neue" w:hAnsi="Suisse Neue" w:cs="Arial"/>
          <w:iCs/>
          <w:color w:val="7030A0"/>
          <w:sz w:val="20"/>
          <w:szCs w:val="20"/>
          <w:lang w:val="fr-CA" w:eastAsia="fr-CA"/>
        </w:rPr>
      </w:pPr>
      <w:r w:rsidRPr="00A43B2A">
        <w:rPr>
          <w:rFonts w:ascii="Suisse Neue" w:hAnsi="Suisse Neue" w:cs="Arial"/>
          <w:iCs/>
          <w:sz w:val="20"/>
          <w:szCs w:val="20"/>
          <w:lang w:val="fr-CA" w:eastAsia="fr-CA"/>
        </w:rPr>
        <w:t xml:space="preserve">Conformément à la </w:t>
      </w:r>
      <w:hyperlink r:id="rId11" w:history="1">
        <w:r w:rsidRPr="00A43B2A">
          <w:rPr>
            <w:rStyle w:val="Hyperlink"/>
            <w:rFonts w:ascii="Suisse Neue" w:hAnsi="Suisse Neue" w:cs="Arial"/>
            <w:iCs/>
            <w:sz w:val="20"/>
            <w:szCs w:val="20"/>
            <w:lang w:val="fr-CA" w:eastAsia="fr-CA"/>
          </w:rPr>
          <w:t>Politique sur la vaccination contre la COVID-19</w:t>
        </w:r>
      </w:hyperlink>
      <w:r w:rsidRPr="00A43B2A">
        <w:rPr>
          <w:rFonts w:ascii="Suisse Neue" w:hAnsi="Suisse Neue" w:cs="Arial"/>
          <w:iCs/>
          <w:sz w:val="20"/>
          <w:szCs w:val="20"/>
          <w:lang w:val="fr-CA" w:eastAsia="fr-CA"/>
        </w:rPr>
        <w:t xml:space="preserve">, la vaccination complète constitue une condition d’emploi pour les nouvelles recrues, à moins qu’elles fassent l’objet de mesures d’adaptation en raison de contre-indications médicales attestées, de la religion, ou d’autres motifs de distinction illicite en vertu de la </w:t>
      </w:r>
      <w:r w:rsidRPr="00A43B2A">
        <w:rPr>
          <w:rFonts w:ascii="Suisse Neue" w:hAnsi="Suisse Neue" w:cs="Arial"/>
          <w:i/>
          <w:sz w:val="20"/>
          <w:szCs w:val="20"/>
          <w:lang w:val="fr-CA" w:eastAsia="fr-CA"/>
        </w:rPr>
        <w:t xml:space="preserve">Loi canadienne sur les droits de la personne. </w:t>
      </w:r>
    </w:p>
    <w:p w14:paraId="2E91904E" w14:textId="77777777" w:rsidR="0056547C" w:rsidRPr="00996EF4" w:rsidRDefault="0056547C" w:rsidP="0056547C">
      <w:pPr>
        <w:rPr>
          <w:rFonts w:ascii="Arial" w:hAnsi="Arial" w:cs="Arial"/>
          <w:i/>
          <w:iCs/>
          <w:color w:val="000000"/>
          <w:sz w:val="21"/>
          <w:szCs w:val="21"/>
          <w:shd w:val="clear" w:color="auto" w:fill="FFFFFF"/>
          <w:lang w:val="fr-CA"/>
        </w:rPr>
      </w:pPr>
    </w:p>
    <w:p w14:paraId="2159C3A0" w14:textId="1FE27DCE" w:rsidR="0056547C" w:rsidRPr="00FE6D1D" w:rsidRDefault="0056547C" w:rsidP="0056547C">
      <w:pPr>
        <w:shd w:val="clear" w:color="auto" w:fill="FFFFFF" w:themeFill="background1"/>
        <w:jc w:val="both"/>
        <w:rPr>
          <w:rStyle w:val="Strong"/>
          <w:rFonts w:ascii="Suisse Neue" w:hAnsi="Suisse Neue"/>
          <w:i/>
          <w:iCs/>
          <w:color w:val="000000"/>
          <w:sz w:val="20"/>
          <w:szCs w:val="20"/>
          <w:shd w:val="clear" w:color="auto" w:fill="FFFFFF"/>
          <w:lang w:val="fr-CA"/>
        </w:rPr>
      </w:pPr>
      <w:r w:rsidRPr="00FE6D1D">
        <w:rPr>
          <w:rFonts w:ascii="Suisse Neue" w:eastAsia="Times New Roman" w:hAnsi="Suisse Neue" w:cs="Arial"/>
          <w:i/>
          <w:iCs/>
          <w:sz w:val="20"/>
          <w:szCs w:val="20"/>
          <w:lang w:val="fr-CA" w:eastAsia="en-CA"/>
        </w:rPr>
        <w:t xml:space="preserve">Si ce poste vous intéresse et que vous possédez les qualités énumérées ci-dessus, nous vous prions de nous faire parvenir votre demande par écrit, accompagnée de votre </w:t>
      </w:r>
      <w:r w:rsidRPr="00FE6D1D">
        <w:rPr>
          <w:rFonts w:ascii="Suisse Neue" w:eastAsia="Times New Roman" w:hAnsi="Suisse Neue" w:cs="Arial"/>
          <w:b/>
          <w:bCs/>
          <w:i/>
          <w:iCs/>
          <w:sz w:val="20"/>
          <w:szCs w:val="20"/>
          <w:lang w:val="fr-CA" w:eastAsia="en-CA"/>
        </w:rPr>
        <w:t xml:space="preserve">curriculum vitæ, à </w:t>
      </w:r>
      <w:r w:rsidR="00E20BCE" w:rsidRPr="00E20BCE">
        <w:rPr>
          <w:rFonts w:ascii="Suisse Neue" w:hAnsi="Suisse Neue"/>
          <w:b/>
          <w:bCs/>
          <w:i/>
          <w:iCs/>
          <w:sz w:val="20"/>
          <w:szCs w:val="20"/>
          <w:lang w:val="fr-CA"/>
        </w:rPr>
        <w:t>cv@onf-nfb.gc.ca</w:t>
      </w:r>
      <w:r w:rsidRPr="00FE6D1D">
        <w:rPr>
          <w:rFonts w:ascii="Suisse Neue" w:eastAsia="Times New Roman" w:hAnsi="Suisse Neue" w:cs="Arial"/>
          <w:b/>
          <w:bCs/>
          <w:i/>
          <w:iCs/>
          <w:sz w:val="20"/>
          <w:szCs w:val="20"/>
          <w:lang w:val="fr-CA" w:eastAsia="en-CA"/>
        </w:rPr>
        <w:t xml:space="preserve">, </w:t>
      </w:r>
      <w:r w:rsidRPr="0021463B">
        <w:rPr>
          <w:rFonts w:ascii="Suisse Neue" w:eastAsia="Times New Roman" w:hAnsi="Suisse Neue" w:cs="Arial"/>
          <w:b/>
          <w:bCs/>
          <w:i/>
          <w:iCs/>
          <w:sz w:val="20"/>
          <w:szCs w:val="20"/>
          <w:u w:val="single"/>
          <w:lang w:val="fr-CA" w:eastAsia="en-CA"/>
        </w:rPr>
        <w:t>au plus tard le</w:t>
      </w:r>
      <w:r w:rsidRPr="0021463B">
        <w:rPr>
          <w:rFonts w:ascii="Suisse Neue" w:eastAsia="Times New Roman" w:hAnsi="Suisse Neue" w:cs="Arial"/>
          <w:b/>
          <w:bCs/>
          <w:i/>
          <w:iCs/>
          <w:sz w:val="20"/>
          <w:szCs w:val="20"/>
          <w:lang w:val="fr-CA" w:eastAsia="en-CA"/>
        </w:rPr>
        <w:t xml:space="preserve"> </w:t>
      </w:r>
      <w:r w:rsidR="0021463B" w:rsidRPr="0021463B">
        <w:rPr>
          <w:rFonts w:ascii="Suisse Neue" w:eastAsia="Times New Roman" w:hAnsi="Suisse Neue" w:cs="Arial"/>
          <w:b/>
          <w:bCs/>
          <w:i/>
          <w:iCs/>
          <w:sz w:val="20"/>
          <w:szCs w:val="20"/>
          <w:u w:val="single"/>
          <w:lang w:val="fr-CA" w:eastAsia="en-CA"/>
        </w:rPr>
        <w:t>23</w:t>
      </w:r>
      <w:r w:rsidRPr="0021463B">
        <w:rPr>
          <w:rFonts w:ascii="Suisse Neue" w:eastAsia="Times New Roman" w:hAnsi="Suisse Neue" w:cs="Arial"/>
          <w:b/>
          <w:bCs/>
          <w:i/>
          <w:iCs/>
          <w:sz w:val="20"/>
          <w:szCs w:val="20"/>
          <w:u w:val="single"/>
          <w:lang w:val="fr-CA" w:eastAsia="en-CA"/>
        </w:rPr>
        <w:t> </w:t>
      </w:r>
      <w:r w:rsidR="0021463B" w:rsidRPr="0021463B">
        <w:rPr>
          <w:rFonts w:ascii="Suisse Neue" w:eastAsia="Times New Roman" w:hAnsi="Suisse Neue" w:cs="Arial"/>
          <w:b/>
          <w:bCs/>
          <w:i/>
          <w:iCs/>
          <w:sz w:val="20"/>
          <w:szCs w:val="20"/>
          <w:u w:val="single"/>
          <w:lang w:val="fr-CA" w:eastAsia="en-CA"/>
        </w:rPr>
        <w:t>JANVIER</w:t>
      </w:r>
      <w:r w:rsidRPr="0021463B">
        <w:rPr>
          <w:rFonts w:ascii="Suisse Neue" w:eastAsia="Times New Roman" w:hAnsi="Suisse Neue" w:cs="Arial"/>
          <w:b/>
          <w:bCs/>
          <w:i/>
          <w:iCs/>
          <w:sz w:val="20"/>
          <w:szCs w:val="20"/>
          <w:u w:val="single"/>
          <w:lang w:val="fr-CA" w:eastAsia="en-CA"/>
        </w:rPr>
        <w:t xml:space="preserve"> 202</w:t>
      </w:r>
      <w:r w:rsidR="00E773A5" w:rsidRPr="0021463B">
        <w:rPr>
          <w:rFonts w:ascii="Suisse Neue" w:eastAsia="Times New Roman" w:hAnsi="Suisse Neue" w:cs="Arial"/>
          <w:b/>
          <w:bCs/>
          <w:i/>
          <w:iCs/>
          <w:sz w:val="20"/>
          <w:szCs w:val="20"/>
          <w:u w:val="single"/>
          <w:lang w:val="fr-CA" w:eastAsia="en-CA"/>
        </w:rPr>
        <w:t>2</w:t>
      </w:r>
      <w:r w:rsidRPr="0021463B">
        <w:rPr>
          <w:rFonts w:ascii="Suisse Neue" w:eastAsia="Times New Roman" w:hAnsi="Suisse Neue" w:cs="Arial"/>
          <w:b/>
          <w:bCs/>
          <w:i/>
          <w:iCs/>
          <w:sz w:val="20"/>
          <w:szCs w:val="20"/>
          <w:u w:val="single"/>
          <w:lang w:val="fr-CA" w:eastAsia="en-CA"/>
        </w:rPr>
        <w:t>, en indiquant le numéro de concours</w:t>
      </w:r>
      <w:r w:rsidR="009D4BE9">
        <w:rPr>
          <w:rFonts w:ascii="Suisse Neue" w:eastAsia="Times New Roman" w:hAnsi="Suisse Neue" w:cs="Arial"/>
          <w:b/>
          <w:bCs/>
          <w:i/>
          <w:iCs/>
          <w:sz w:val="20"/>
          <w:szCs w:val="20"/>
          <w:u w:val="single"/>
          <w:lang w:val="fr-CA" w:eastAsia="en-CA"/>
        </w:rPr>
        <w:t> </w:t>
      </w:r>
      <w:r w:rsidR="0021463B" w:rsidRPr="0021463B">
        <w:rPr>
          <w:rFonts w:ascii="Suisse Neue" w:eastAsia="Times New Roman" w:hAnsi="Suisse Neue" w:cs="Arial"/>
          <w:b/>
          <w:bCs/>
          <w:i/>
          <w:iCs/>
          <w:sz w:val="20"/>
          <w:szCs w:val="20"/>
          <w:u w:val="single"/>
          <w:lang w:val="fr-CA" w:eastAsia="en-CA"/>
        </w:rPr>
        <w:t>AB</w:t>
      </w:r>
      <w:r w:rsidRPr="0021463B">
        <w:rPr>
          <w:rFonts w:ascii="Suisse Neue" w:eastAsia="Times New Roman" w:hAnsi="Suisse Neue" w:cs="Arial"/>
          <w:b/>
          <w:bCs/>
          <w:i/>
          <w:iCs/>
          <w:sz w:val="20"/>
          <w:szCs w:val="20"/>
          <w:u w:val="single"/>
          <w:lang w:val="fr-CA" w:eastAsia="en-CA"/>
        </w:rPr>
        <w:t>-00</w:t>
      </w:r>
      <w:r w:rsidR="0021463B" w:rsidRPr="0021463B">
        <w:rPr>
          <w:rFonts w:ascii="Suisse Neue" w:eastAsia="Times New Roman" w:hAnsi="Suisse Neue" w:cs="Arial"/>
          <w:b/>
          <w:bCs/>
          <w:i/>
          <w:iCs/>
          <w:sz w:val="20"/>
          <w:szCs w:val="20"/>
          <w:u w:val="single"/>
          <w:lang w:val="fr-CA" w:eastAsia="en-CA"/>
        </w:rPr>
        <w:t>021135</w:t>
      </w:r>
      <w:r w:rsidRPr="0021463B">
        <w:rPr>
          <w:rFonts w:ascii="Suisse Neue" w:eastAsia="Times New Roman" w:hAnsi="Suisse Neue" w:cs="Arial"/>
          <w:b/>
          <w:bCs/>
          <w:i/>
          <w:iCs/>
          <w:sz w:val="20"/>
          <w:szCs w:val="20"/>
          <w:lang w:val="fr-CA" w:eastAsia="en-CA"/>
        </w:rPr>
        <w:t xml:space="preserve">. </w:t>
      </w:r>
      <w:r w:rsidRPr="0021463B">
        <w:rPr>
          <w:rStyle w:val="Strong"/>
          <w:rFonts w:ascii="Suisse Neue" w:hAnsi="Suisse Neue"/>
          <w:i/>
          <w:iCs/>
          <w:color w:val="000000"/>
          <w:sz w:val="20"/>
          <w:szCs w:val="20"/>
          <w:shd w:val="clear" w:color="auto" w:fill="FFFFFF"/>
          <w:lang w:val="fr-CA"/>
        </w:rPr>
        <w:t>Pour</w:t>
      </w:r>
      <w:r w:rsidRPr="00FE6D1D">
        <w:rPr>
          <w:rStyle w:val="Strong"/>
          <w:rFonts w:ascii="Suisse Neue" w:hAnsi="Suisse Neue"/>
          <w:i/>
          <w:iCs/>
          <w:color w:val="000000"/>
          <w:sz w:val="20"/>
          <w:szCs w:val="20"/>
          <w:shd w:val="clear" w:color="auto" w:fill="FFFFFF"/>
          <w:lang w:val="fr-CA"/>
        </w:rPr>
        <w:t xml:space="preserve"> de plus amples renseignements sur cet emploi, veuillez visiter le bit.ly/</w:t>
      </w:r>
      <w:proofErr w:type="spellStart"/>
      <w:r w:rsidRPr="00FE6D1D">
        <w:rPr>
          <w:rStyle w:val="Strong"/>
          <w:rFonts w:ascii="Suisse Neue" w:hAnsi="Suisse Neue"/>
          <w:i/>
          <w:iCs/>
          <w:color w:val="000000"/>
          <w:sz w:val="20"/>
          <w:szCs w:val="20"/>
          <w:shd w:val="clear" w:color="auto" w:fill="FFFFFF"/>
          <w:lang w:val="fr-CA"/>
        </w:rPr>
        <w:t>ONFEmplois</w:t>
      </w:r>
      <w:proofErr w:type="spellEnd"/>
      <w:r w:rsidRPr="00FE6D1D">
        <w:rPr>
          <w:rStyle w:val="Strong"/>
          <w:rFonts w:ascii="Suisse Neue" w:hAnsi="Suisse Neue"/>
          <w:i/>
          <w:iCs/>
          <w:color w:val="000000"/>
          <w:sz w:val="20"/>
          <w:szCs w:val="20"/>
          <w:shd w:val="clear" w:color="auto" w:fill="FFFFFF"/>
          <w:lang w:val="fr-CA"/>
        </w:rPr>
        <w:t>.</w:t>
      </w:r>
    </w:p>
    <w:p w14:paraId="0BB288F3" w14:textId="77777777" w:rsidR="0056547C" w:rsidRPr="001358FE" w:rsidRDefault="0056547C" w:rsidP="0056547C">
      <w:pPr>
        <w:shd w:val="clear" w:color="auto" w:fill="FFFFFF"/>
        <w:jc w:val="both"/>
        <w:rPr>
          <w:rFonts w:ascii="Suisse Neue" w:eastAsia="Times New Roman" w:hAnsi="Suisse Neue" w:cs="Arial"/>
          <w:i/>
          <w:sz w:val="20"/>
          <w:szCs w:val="20"/>
          <w:lang w:val="fr-CA" w:eastAsia="en-CA"/>
        </w:rPr>
      </w:pPr>
    </w:p>
    <w:p w14:paraId="5B3C921D" w14:textId="77777777" w:rsidR="0056547C" w:rsidRPr="00A76604" w:rsidRDefault="0056547C" w:rsidP="0056547C">
      <w:pPr>
        <w:shd w:val="clear" w:color="auto" w:fill="FFFFFF"/>
        <w:jc w:val="both"/>
        <w:rPr>
          <w:rStyle w:val="size-large"/>
          <w:rFonts w:ascii="Suisse Neue" w:eastAsia="Times New Roman" w:hAnsi="Suisse Neue" w:cs="Arial"/>
          <w:i/>
          <w:sz w:val="20"/>
          <w:szCs w:val="20"/>
          <w:lang w:val="fr-CA" w:eastAsia="en-CA"/>
        </w:rPr>
      </w:pPr>
      <w:r w:rsidRPr="001358FE">
        <w:rPr>
          <w:rFonts w:ascii="Suisse Neue" w:eastAsia="Times New Roman" w:hAnsi="Suisse Neue" w:cs="Arial"/>
          <w:i/>
          <w:sz w:val="20"/>
          <w:szCs w:val="20"/>
          <w:lang w:val="fr-CA" w:eastAsia="en-CA"/>
        </w:rPr>
        <w:t>Seules les personnes retenues pour une entrevue seront contactées.</w:t>
      </w:r>
    </w:p>
    <w:bookmarkEnd w:id="1"/>
    <w:bookmarkEnd w:id="2"/>
    <w:p w14:paraId="37BF61AF" w14:textId="6159748F" w:rsidR="00C7244B" w:rsidRPr="004727CC" w:rsidRDefault="00C7244B" w:rsidP="00A76604">
      <w:pPr>
        <w:shd w:val="clear" w:color="auto" w:fill="FFFFFF"/>
        <w:jc w:val="both"/>
        <w:rPr>
          <w:rStyle w:val="size-large"/>
          <w:rFonts w:ascii="Suisse Neue" w:eastAsia="Times New Roman" w:hAnsi="Suisse Neue" w:cs="Arial"/>
          <w:iCs/>
          <w:sz w:val="20"/>
          <w:szCs w:val="20"/>
          <w:lang w:val="fr-CA" w:eastAsia="en-CA"/>
        </w:rPr>
      </w:pPr>
    </w:p>
    <w:sectPr w:rsidR="00C7244B" w:rsidRPr="004727CC" w:rsidSect="003E0CF6">
      <w:headerReference w:type="first" r:id="rId12"/>
      <w:footerReference w:type="first" r:id="rId13"/>
      <w:pgSz w:w="12240" w:h="20160"/>
      <w:pgMar w:top="3544" w:right="2160" w:bottom="1350" w:left="1080" w:header="0" w:footer="53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9F6B2" w14:textId="77777777" w:rsidR="00810B3A" w:rsidRDefault="00810B3A" w:rsidP="00BB1BD8">
      <w:r>
        <w:separator/>
      </w:r>
    </w:p>
  </w:endnote>
  <w:endnote w:type="continuationSeparator" w:id="0">
    <w:p w14:paraId="384F3DD8" w14:textId="77777777" w:rsidR="00810B3A" w:rsidRDefault="00810B3A" w:rsidP="00BB1B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altName w:val="Times New Roman"/>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uisse Neue">
    <w:altName w:val="Calibri"/>
    <w:panose1 w:val="02000504060000000000"/>
    <w:charset w:val="00"/>
    <w:family w:val="modern"/>
    <w:notTrueType/>
    <w:pitch w:val="variable"/>
    <w:sig w:usb0="A000007F" w:usb1="4000207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SuisseNeue">
    <w:altName w:val="Suisse Neue"/>
    <w:panose1 w:val="02000504060000000000"/>
    <w:charset w:val="00"/>
    <w:family w:val="auto"/>
    <w:pitch w:val="variable"/>
    <w:sig w:usb0="A000007F" w:usb1="4000207B" w:usb2="00000000" w:usb3="00000000" w:csb0="00000093" w:csb1="00000000"/>
  </w:font>
  <w:font w:name="Ciutadella Bold">
    <w:panose1 w:val="00000000000000000000"/>
    <w:charset w:val="00"/>
    <w:family w:val="modern"/>
    <w:notTrueType/>
    <w:pitch w:val="variable"/>
    <w:sig w:usb0="00000007" w:usb1="00000001" w:usb2="00000000" w:usb3="00000000" w:csb0="00000093" w:csb1="00000000"/>
  </w:font>
  <w:font w:name="Ciutadella Regular">
    <w:panose1 w:val="01000000000000000000"/>
    <w:charset w:val="00"/>
    <w:family w:val="modern"/>
    <w:notTrueType/>
    <w:pitch w:val="variable"/>
    <w:sig w:usb0="00000007" w:usb1="00000001"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87D88" w14:textId="0C567DC8" w:rsidR="00F15042" w:rsidRDefault="00F15042" w:rsidP="004140D9">
    <w:pPr>
      <w:pStyle w:val="Footer"/>
      <w:tabs>
        <w:tab w:val="clear" w:pos="9072"/>
        <w:tab w:val="left" w:pos="10160"/>
        <w:tab w:val="right" w:pos="10632"/>
      </w:tabs>
      <w:ind w:right="-1629"/>
    </w:pPr>
    <w:r w:rsidRPr="00FB2B76">
      <w:rPr>
        <w:rFonts w:ascii="SuisseNeue" w:hAnsi="SuisseNeue" w:cs="SuisseNeue"/>
        <w:noProof/>
        <w:color w:val="D12550"/>
        <w:sz w:val="20"/>
        <w:szCs w:val="20"/>
        <w:lang w:val="en-US" w:eastAsia="en-US"/>
      </w:rPr>
      <w:drawing>
        <wp:anchor distT="0" distB="0" distL="114300" distR="114300" simplePos="0" relativeHeight="251663360" behindDoc="1" locked="0" layoutInCell="1" allowOverlap="1" wp14:anchorId="6481CEBB" wp14:editId="456A996C">
          <wp:simplePos x="0" y="0"/>
          <wp:positionH relativeFrom="column">
            <wp:posOffset>6035040</wp:posOffset>
          </wp:positionH>
          <wp:positionV relativeFrom="paragraph">
            <wp:posOffset>59055</wp:posOffset>
          </wp:positionV>
          <wp:extent cx="660400" cy="165100"/>
          <wp:effectExtent l="0" t="0" r="0" b="12700"/>
          <wp:wrapNone/>
          <wp:docPr id="34"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400" cy="1651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anchor>
      </w:drawing>
    </w:r>
    <w:r>
      <w:rPr>
        <w:rFonts w:ascii="Ciutadella Regular" w:hAnsi="Ciutadella Regular"/>
        <w:color w:val="00BFB3"/>
        <w:sz w:val="15"/>
        <w:szCs w:val="15"/>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B9681" w14:textId="77777777" w:rsidR="00810B3A" w:rsidRDefault="00810B3A" w:rsidP="00BB1BD8">
      <w:r>
        <w:separator/>
      </w:r>
    </w:p>
  </w:footnote>
  <w:footnote w:type="continuationSeparator" w:id="0">
    <w:p w14:paraId="70A376D2" w14:textId="77777777" w:rsidR="00810B3A" w:rsidRDefault="00810B3A" w:rsidP="00BB1B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35824" w14:textId="2DE5668D" w:rsidR="00F15042" w:rsidRDefault="00F15042" w:rsidP="007635BB">
    <w:pPr>
      <w:pStyle w:val="Header"/>
      <w:ind w:left="-1080"/>
    </w:pPr>
    <w:r>
      <w:rPr>
        <w:rFonts w:ascii="SuisseNeue" w:hAnsi="SuisseNeue" w:cs="SuisseNeue"/>
        <w:noProof/>
        <w:sz w:val="20"/>
        <w:szCs w:val="20"/>
        <w:lang w:val="en-US" w:eastAsia="en-US"/>
      </w:rPr>
      <mc:AlternateContent>
        <mc:Choice Requires="wps">
          <w:drawing>
            <wp:anchor distT="0" distB="0" distL="114300" distR="114300" simplePos="0" relativeHeight="251664384" behindDoc="0" locked="0" layoutInCell="1" allowOverlap="1" wp14:anchorId="549C05D7" wp14:editId="46CED32E">
              <wp:simplePos x="0" y="0"/>
              <wp:positionH relativeFrom="column">
                <wp:posOffset>-114300</wp:posOffset>
              </wp:positionH>
              <wp:positionV relativeFrom="paragraph">
                <wp:posOffset>993140</wp:posOffset>
              </wp:positionV>
              <wp:extent cx="3200400" cy="685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320040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08590365" w14:textId="59B8A4CA" w:rsidR="00F15042" w:rsidRPr="00DD01E4" w:rsidRDefault="00F15042">
                          <w:pPr>
                            <w:rPr>
                              <w:rFonts w:ascii="Ciutadella Bold" w:hAnsi="Ciutadella Bold"/>
                              <w:sz w:val="60"/>
                              <w:szCs w:val="60"/>
                            </w:rPr>
                          </w:pPr>
                          <w:r w:rsidRPr="00DD01E4">
                            <w:rPr>
                              <w:rFonts w:ascii="Ciutadella Bold" w:hAnsi="Ciutadella Bold"/>
                              <w:sz w:val="60"/>
                              <w:szCs w:val="60"/>
                            </w:rPr>
                            <w:t>L’ONF RECRUTE</w:t>
                          </w:r>
                          <w:r w:rsidR="00496A84">
                            <w:rPr>
                              <w:rFonts w:ascii="Cambria Math" w:hAnsi="Cambria Math" w:cs="Cambria Math"/>
                              <w:sz w:val="60"/>
                              <w:szCs w:val="60"/>
                            </w:rPr>
                            <w:t> </w:t>
                          </w:r>
                          <w:r w:rsidRPr="00DD01E4">
                            <w:rPr>
                              <w:rFonts w:ascii="Ciutadella Bold" w:hAnsi="Ciutadella Bold"/>
                              <w:sz w:val="60"/>
                              <w:szCs w:val="60"/>
                            </w:rPr>
                            <w:t>!</w:t>
                          </w:r>
                        </w:p>
                        <w:p w14:paraId="3938A82A" w14:textId="77777777" w:rsidR="00F15042" w:rsidRPr="004140D9" w:rsidRDefault="00F15042">
                          <w:pPr>
                            <w:rPr>
                              <w:rFonts w:ascii="Ciutadella Bold" w:hAnsi="Ciutadella Bold"/>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9C05D7" id="_x0000_t202" coordsize="21600,21600" o:spt="202" path="m,l,21600r21600,l21600,xe">
              <v:stroke joinstyle="miter"/>
              <v:path gradientshapeok="t" o:connecttype="rect"/>
            </v:shapetype>
            <v:shape id="Text Box 3" o:spid="_x0000_s1026" type="#_x0000_t202" style="position:absolute;left:0;text-align:left;margin-left:-9pt;margin-top:78.2pt;width:252pt;height:5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" filled="f" stroked="f">
              <v:textbox>
                <w:txbxContent>
                  <w:p w14:paraId="08590365" w14:textId="59B8A4CA" w:rsidR="00F15042" w:rsidRPr="00DD01E4" w:rsidRDefault="00F15042">
                    <w:pPr>
                      <w:rPr>
                        <w:rFonts w:ascii="Ciutadella Bold" w:hAnsi="Ciutadella Bold"/>
                        <w:sz w:val="60"/>
                        <w:szCs w:val="60"/>
                      </w:rPr>
                    </w:pPr>
                    <w:r w:rsidRPr="00DD01E4">
                      <w:rPr>
                        <w:rFonts w:ascii="Ciutadella Bold" w:hAnsi="Ciutadella Bold"/>
                        <w:sz w:val="60"/>
                        <w:szCs w:val="60"/>
                      </w:rPr>
                      <w:t>L’ONF RECRUTE</w:t>
                    </w:r>
                    <w:r w:rsidR="00496A84">
                      <w:rPr>
                        <w:rFonts w:ascii="Cambria Math" w:hAnsi="Cambria Math" w:cs="Cambria Math"/>
                        <w:sz w:val="60"/>
                        <w:szCs w:val="60"/>
                      </w:rPr>
                      <w:t> </w:t>
                    </w:r>
                    <w:r w:rsidRPr="00DD01E4">
                      <w:rPr>
                        <w:rFonts w:ascii="Ciutadella Bold" w:hAnsi="Ciutadella Bold"/>
                        <w:sz w:val="60"/>
                        <w:szCs w:val="60"/>
                      </w:rPr>
                      <w:t>!</w:t>
                    </w:r>
                  </w:p>
                  <w:p w14:paraId="3938A82A" w14:textId="77777777" w:rsidR="00F15042" w:rsidRPr="004140D9" w:rsidRDefault="00F15042">
                    <w:pPr>
                      <w:rPr>
                        <w:rFonts w:ascii="Ciutadella Bold" w:hAnsi="Ciutadella Bold"/>
                        <w:sz w:val="72"/>
                        <w:szCs w:val="72"/>
                      </w:rPr>
                    </w:pPr>
                  </w:p>
                </w:txbxContent>
              </v:textbox>
            </v:shape>
          </w:pict>
        </mc:Fallback>
      </mc:AlternateContent>
    </w:r>
    <w:r>
      <w:rPr>
        <w:rFonts w:ascii="SuisseNeue" w:hAnsi="SuisseNeue" w:cs="SuisseNeue"/>
        <w:noProof/>
        <w:sz w:val="20"/>
        <w:szCs w:val="20"/>
        <w:lang w:val="en-US" w:eastAsia="en-US"/>
      </w:rPr>
      <w:drawing>
        <wp:inline distT="0" distB="0" distL="0" distR="0" wp14:anchorId="58CB4A1C" wp14:editId="09E6ECF7">
          <wp:extent cx="3683308" cy="2171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83953" cy="2172080"/>
                  </a:xfrm>
                  <a:prstGeom prst="rect">
                    <a:avLst/>
                  </a:prstGeom>
                  <a:noFill/>
                  <a:ln>
                    <a:noFill/>
                  </a:ln>
                </pic:spPr>
              </pic:pic>
            </a:graphicData>
          </a:graphic>
        </wp:inline>
      </w:drawing>
    </w:r>
    <w:r>
      <w:rPr>
        <w:noProof/>
        <w:lang w:val="en-US" w:eastAsia="en-US"/>
      </w:rPr>
      <w:drawing>
        <wp:anchor distT="0" distB="0" distL="114300" distR="114300" simplePos="0" relativeHeight="251660288" behindDoc="0" locked="0" layoutInCell="1" allowOverlap="1" wp14:anchorId="5EC31D07" wp14:editId="27E814DC">
          <wp:simplePos x="0" y="0"/>
          <wp:positionH relativeFrom="column">
            <wp:posOffset>5504815</wp:posOffset>
          </wp:positionH>
          <wp:positionV relativeFrom="paragraph">
            <wp:posOffset>342900</wp:posOffset>
          </wp:positionV>
          <wp:extent cx="1231900" cy="596900"/>
          <wp:effectExtent l="0" t="0" r="12700" b="12700"/>
          <wp:wrapNone/>
          <wp:docPr id="3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1900" cy="5969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E7C8D"/>
    <w:multiLevelType w:val="hybridMultilevel"/>
    <w:tmpl w:val="F7946FD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C4B5BC4"/>
    <w:multiLevelType w:val="hybridMultilevel"/>
    <w:tmpl w:val="7936A05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D3C4125"/>
    <w:multiLevelType w:val="hybridMultilevel"/>
    <w:tmpl w:val="117C1C58"/>
    <w:lvl w:ilvl="0" w:tplc="A68CDE26">
      <w:start w:val="1"/>
      <w:numFmt w:val="bullet"/>
      <w:lvlText w:val=""/>
      <w:lvlJc w:val="left"/>
      <w:pPr>
        <w:ind w:left="720" w:hanging="360"/>
      </w:pPr>
      <w:rPr>
        <w:rFonts w:ascii="Symbol" w:hAnsi="Symbol" w:hint="default"/>
        <w:lang w:val="en"/>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210A2828"/>
    <w:multiLevelType w:val="hybridMultilevel"/>
    <w:tmpl w:val="A014D2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0531853"/>
    <w:multiLevelType w:val="hybridMultilevel"/>
    <w:tmpl w:val="97B0E83E"/>
    <w:lvl w:ilvl="0" w:tplc="025A7CF4">
      <w:start w:val="1"/>
      <w:numFmt w:val="bullet"/>
      <w:lvlText w:val=""/>
      <w:lvlJc w:val="left"/>
      <w:pPr>
        <w:tabs>
          <w:tab w:val="num" w:pos="720"/>
        </w:tabs>
        <w:ind w:left="720" w:hanging="360"/>
      </w:pPr>
      <w:rPr>
        <w:rFonts w:ascii="Symbol" w:hAnsi="Symbol" w:hint="default"/>
        <w:sz w:val="20"/>
      </w:rPr>
    </w:lvl>
    <w:lvl w:ilvl="1" w:tplc="2B1075CE" w:tentative="1">
      <w:start w:val="1"/>
      <w:numFmt w:val="bullet"/>
      <w:lvlText w:val="o"/>
      <w:lvlJc w:val="left"/>
      <w:pPr>
        <w:tabs>
          <w:tab w:val="num" w:pos="1440"/>
        </w:tabs>
        <w:ind w:left="1440" w:hanging="360"/>
      </w:pPr>
      <w:rPr>
        <w:rFonts w:ascii="Courier New" w:hAnsi="Courier New" w:hint="default"/>
        <w:sz w:val="20"/>
      </w:rPr>
    </w:lvl>
    <w:lvl w:ilvl="2" w:tplc="E8D841D8" w:tentative="1">
      <w:start w:val="1"/>
      <w:numFmt w:val="bullet"/>
      <w:lvlText w:val=""/>
      <w:lvlJc w:val="left"/>
      <w:pPr>
        <w:tabs>
          <w:tab w:val="num" w:pos="2160"/>
        </w:tabs>
        <w:ind w:left="2160" w:hanging="360"/>
      </w:pPr>
      <w:rPr>
        <w:rFonts w:ascii="Wingdings" w:hAnsi="Wingdings" w:hint="default"/>
        <w:sz w:val="20"/>
      </w:rPr>
    </w:lvl>
    <w:lvl w:ilvl="3" w:tplc="4A4CBD3E" w:tentative="1">
      <w:start w:val="1"/>
      <w:numFmt w:val="bullet"/>
      <w:lvlText w:val=""/>
      <w:lvlJc w:val="left"/>
      <w:pPr>
        <w:tabs>
          <w:tab w:val="num" w:pos="2880"/>
        </w:tabs>
        <w:ind w:left="2880" w:hanging="360"/>
      </w:pPr>
      <w:rPr>
        <w:rFonts w:ascii="Wingdings" w:hAnsi="Wingdings" w:hint="default"/>
        <w:sz w:val="20"/>
      </w:rPr>
    </w:lvl>
    <w:lvl w:ilvl="4" w:tplc="92380348" w:tentative="1">
      <w:start w:val="1"/>
      <w:numFmt w:val="bullet"/>
      <w:lvlText w:val=""/>
      <w:lvlJc w:val="left"/>
      <w:pPr>
        <w:tabs>
          <w:tab w:val="num" w:pos="3600"/>
        </w:tabs>
        <w:ind w:left="3600" w:hanging="360"/>
      </w:pPr>
      <w:rPr>
        <w:rFonts w:ascii="Wingdings" w:hAnsi="Wingdings" w:hint="default"/>
        <w:sz w:val="20"/>
      </w:rPr>
    </w:lvl>
    <w:lvl w:ilvl="5" w:tplc="459AAE84" w:tentative="1">
      <w:start w:val="1"/>
      <w:numFmt w:val="bullet"/>
      <w:lvlText w:val=""/>
      <w:lvlJc w:val="left"/>
      <w:pPr>
        <w:tabs>
          <w:tab w:val="num" w:pos="4320"/>
        </w:tabs>
        <w:ind w:left="4320" w:hanging="360"/>
      </w:pPr>
      <w:rPr>
        <w:rFonts w:ascii="Wingdings" w:hAnsi="Wingdings" w:hint="default"/>
        <w:sz w:val="20"/>
      </w:rPr>
    </w:lvl>
    <w:lvl w:ilvl="6" w:tplc="B12A3C66" w:tentative="1">
      <w:start w:val="1"/>
      <w:numFmt w:val="bullet"/>
      <w:lvlText w:val=""/>
      <w:lvlJc w:val="left"/>
      <w:pPr>
        <w:tabs>
          <w:tab w:val="num" w:pos="5040"/>
        </w:tabs>
        <w:ind w:left="5040" w:hanging="360"/>
      </w:pPr>
      <w:rPr>
        <w:rFonts w:ascii="Wingdings" w:hAnsi="Wingdings" w:hint="default"/>
        <w:sz w:val="20"/>
      </w:rPr>
    </w:lvl>
    <w:lvl w:ilvl="7" w:tplc="7A081DEA" w:tentative="1">
      <w:start w:val="1"/>
      <w:numFmt w:val="bullet"/>
      <w:lvlText w:val=""/>
      <w:lvlJc w:val="left"/>
      <w:pPr>
        <w:tabs>
          <w:tab w:val="num" w:pos="5760"/>
        </w:tabs>
        <w:ind w:left="5760" w:hanging="360"/>
      </w:pPr>
      <w:rPr>
        <w:rFonts w:ascii="Wingdings" w:hAnsi="Wingdings" w:hint="default"/>
        <w:sz w:val="20"/>
      </w:rPr>
    </w:lvl>
    <w:lvl w:ilvl="8" w:tplc="1660E804"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05347A"/>
    <w:multiLevelType w:val="hybridMultilevel"/>
    <w:tmpl w:val="42481272"/>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39D26EA6"/>
    <w:multiLevelType w:val="hybridMultilevel"/>
    <w:tmpl w:val="F2DC8B86"/>
    <w:lvl w:ilvl="0" w:tplc="0C0C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7" w15:restartNumberingAfterBreak="0">
    <w:nsid w:val="440F3EE0"/>
    <w:multiLevelType w:val="hybridMultilevel"/>
    <w:tmpl w:val="0940540E"/>
    <w:lvl w:ilvl="0" w:tplc="29D09A2A">
      <w:start w:val="1"/>
      <w:numFmt w:val="bullet"/>
      <w:lvlText w:val=""/>
      <w:lvlJc w:val="left"/>
      <w:pPr>
        <w:ind w:left="720" w:hanging="360"/>
      </w:pPr>
      <w:rPr>
        <w:rFonts w:ascii="Symbol" w:hAnsi="Symbol" w:hint="default"/>
        <w:color w:val="auto"/>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4C620006"/>
    <w:multiLevelType w:val="hybridMultilevel"/>
    <w:tmpl w:val="1A8A84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2F50B33"/>
    <w:multiLevelType w:val="hybridMultilevel"/>
    <w:tmpl w:val="8C82F93E"/>
    <w:lvl w:ilvl="0" w:tplc="0C0C0001">
      <w:start w:val="1"/>
      <w:numFmt w:val="bullet"/>
      <w:lvlText w:val=""/>
      <w:lvlJc w:val="left"/>
      <w:pPr>
        <w:ind w:left="360" w:hanging="360"/>
      </w:pPr>
      <w:rPr>
        <w:rFonts w:ascii="Symbol" w:hAnsi="Symbol" w:hint="default"/>
      </w:rPr>
    </w:lvl>
    <w:lvl w:ilvl="1" w:tplc="0C0C0003">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8"/>
  </w:num>
  <w:num w:numId="4">
    <w:abstractNumId w:val="3"/>
  </w:num>
  <w:num w:numId="5">
    <w:abstractNumId w:val="0"/>
  </w:num>
  <w:num w:numId="6">
    <w:abstractNumId w:val="6"/>
  </w:num>
  <w:num w:numId="7">
    <w:abstractNumId w:val="7"/>
  </w:num>
  <w:num w:numId="8">
    <w:abstractNumId w:val="5"/>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NTezNDK3NDUxNzVV0lEKTi0uzszPAykwrQUAYOW75SwAAAA="/>
  </w:docVars>
  <w:rsids>
    <w:rsidRoot w:val="00BB1BD8"/>
    <w:rsid w:val="0001785C"/>
    <w:rsid w:val="00020304"/>
    <w:rsid w:val="00061375"/>
    <w:rsid w:val="000636FC"/>
    <w:rsid w:val="0006565E"/>
    <w:rsid w:val="00073C86"/>
    <w:rsid w:val="00074320"/>
    <w:rsid w:val="00074426"/>
    <w:rsid w:val="0009308A"/>
    <w:rsid w:val="000A4111"/>
    <w:rsid w:val="000B6AC7"/>
    <w:rsid w:val="000C3497"/>
    <w:rsid w:val="000D5BD6"/>
    <w:rsid w:val="000E591D"/>
    <w:rsid w:val="000F7892"/>
    <w:rsid w:val="00134B1F"/>
    <w:rsid w:val="001358FE"/>
    <w:rsid w:val="001433FC"/>
    <w:rsid w:val="001A43FB"/>
    <w:rsid w:val="001E0EFD"/>
    <w:rsid w:val="001F4198"/>
    <w:rsid w:val="00205D73"/>
    <w:rsid w:val="0021463B"/>
    <w:rsid w:val="002228EF"/>
    <w:rsid w:val="0023269D"/>
    <w:rsid w:val="002426A5"/>
    <w:rsid w:val="00257463"/>
    <w:rsid w:val="002724AD"/>
    <w:rsid w:val="00296439"/>
    <w:rsid w:val="002B3E82"/>
    <w:rsid w:val="002B4929"/>
    <w:rsid w:val="002B621A"/>
    <w:rsid w:val="002D4D8B"/>
    <w:rsid w:val="002D59BC"/>
    <w:rsid w:val="002E4A19"/>
    <w:rsid w:val="002E4CA8"/>
    <w:rsid w:val="003240CD"/>
    <w:rsid w:val="00326B11"/>
    <w:rsid w:val="00331734"/>
    <w:rsid w:val="003479F0"/>
    <w:rsid w:val="00356479"/>
    <w:rsid w:val="003B040C"/>
    <w:rsid w:val="003C14BF"/>
    <w:rsid w:val="003C4B55"/>
    <w:rsid w:val="003C75EC"/>
    <w:rsid w:val="003E0CF6"/>
    <w:rsid w:val="003E4989"/>
    <w:rsid w:val="003F7AF7"/>
    <w:rsid w:val="004140D9"/>
    <w:rsid w:val="004227CA"/>
    <w:rsid w:val="00444E83"/>
    <w:rsid w:val="00447039"/>
    <w:rsid w:val="004727CC"/>
    <w:rsid w:val="00481CA8"/>
    <w:rsid w:val="00496A84"/>
    <w:rsid w:val="004A3E03"/>
    <w:rsid w:val="004B171B"/>
    <w:rsid w:val="004E3FEA"/>
    <w:rsid w:val="00523753"/>
    <w:rsid w:val="0053448C"/>
    <w:rsid w:val="0054085E"/>
    <w:rsid w:val="005556BB"/>
    <w:rsid w:val="00555E28"/>
    <w:rsid w:val="005647BD"/>
    <w:rsid w:val="00565443"/>
    <w:rsid w:val="0056547C"/>
    <w:rsid w:val="00581632"/>
    <w:rsid w:val="005B0500"/>
    <w:rsid w:val="005D0352"/>
    <w:rsid w:val="005E1E6E"/>
    <w:rsid w:val="005F725E"/>
    <w:rsid w:val="0060473B"/>
    <w:rsid w:val="006223A5"/>
    <w:rsid w:val="006343DC"/>
    <w:rsid w:val="00651AAF"/>
    <w:rsid w:val="00665E81"/>
    <w:rsid w:val="0068236C"/>
    <w:rsid w:val="006A7DA2"/>
    <w:rsid w:val="006C0C3D"/>
    <w:rsid w:val="006C515C"/>
    <w:rsid w:val="006E26AD"/>
    <w:rsid w:val="006E2730"/>
    <w:rsid w:val="00736469"/>
    <w:rsid w:val="0074288C"/>
    <w:rsid w:val="007635BB"/>
    <w:rsid w:val="00784FFE"/>
    <w:rsid w:val="007A044A"/>
    <w:rsid w:val="007B635B"/>
    <w:rsid w:val="007B65B7"/>
    <w:rsid w:val="007C5261"/>
    <w:rsid w:val="007D7D45"/>
    <w:rsid w:val="007F188F"/>
    <w:rsid w:val="00810B3A"/>
    <w:rsid w:val="0084220D"/>
    <w:rsid w:val="00880986"/>
    <w:rsid w:val="00881181"/>
    <w:rsid w:val="008832A9"/>
    <w:rsid w:val="00886E44"/>
    <w:rsid w:val="008A0147"/>
    <w:rsid w:val="008C48FD"/>
    <w:rsid w:val="008D1A18"/>
    <w:rsid w:val="008F1254"/>
    <w:rsid w:val="008F2537"/>
    <w:rsid w:val="00901075"/>
    <w:rsid w:val="009233DE"/>
    <w:rsid w:val="009258B0"/>
    <w:rsid w:val="009458E5"/>
    <w:rsid w:val="00956C8A"/>
    <w:rsid w:val="009771D6"/>
    <w:rsid w:val="00977FE8"/>
    <w:rsid w:val="00996EF4"/>
    <w:rsid w:val="009A5C6D"/>
    <w:rsid w:val="009A6990"/>
    <w:rsid w:val="009D4BE9"/>
    <w:rsid w:val="009F6F90"/>
    <w:rsid w:val="00A01376"/>
    <w:rsid w:val="00A16F1E"/>
    <w:rsid w:val="00A30F5E"/>
    <w:rsid w:val="00A32171"/>
    <w:rsid w:val="00A35587"/>
    <w:rsid w:val="00A4101E"/>
    <w:rsid w:val="00A43B2A"/>
    <w:rsid w:val="00A47B2C"/>
    <w:rsid w:val="00A76604"/>
    <w:rsid w:val="00A844B5"/>
    <w:rsid w:val="00A954FA"/>
    <w:rsid w:val="00A95640"/>
    <w:rsid w:val="00A96443"/>
    <w:rsid w:val="00AA43D5"/>
    <w:rsid w:val="00AA57C9"/>
    <w:rsid w:val="00AB1D27"/>
    <w:rsid w:val="00AC7037"/>
    <w:rsid w:val="00AD2864"/>
    <w:rsid w:val="00B01802"/>
    <w:rsid w:val="00B134C7"/>
    <w:rsid w:val="00B17929"/>
    <w:rsid w:val="00B222DF"/>
    <w:rsid w:val="00B262F0"/>
    <w:rsid w:val="00B331A7"/>
    <w:rsid w:val="00B5039F"/>
    <w:rsid w:val="00B63C0A"/>
    <w:rsid w:val="00BA2958"/>
    <w:rsid w:val="00BB1BD8"/>
    <w:rsid w:val="00BC761E"/>
    <w:rsid w:val="00BE3D23"/>
    <w:rsid w:val="00BF35EC"/>
    <w:rsid w:val="00C05FD4"/>
    <w:rsid w:val="00C1438D"/>
    <w:rsid w:val="00C3348D"/>
    <w:rsid w:val="00C535E2"/>
    <w:rsid w:val="00C7244B"/>
    <w:rsid w:val="00C81172"/>
    <w:rsid w:val="00C85786"/>
    <w:rsid w:val="00C866D2"/>
    <w:rsid w:val="00C9186A"/>
    <w:rsid w:val="00CB2801"/>
    <w:rsid w:val="00CB2F4F"/>
    <w:rsid w:val="00CE703E"/>
    <w:rsid w:val="00D02832"/>
    <w:rsid w:val="00D05361"/>
    <w:rsid w:val="00D2154E"/>
    <w:rsid w:val="00D26972"/>
    <w:rsid w:val="00D27A3B"/>
    <w:rsid w:val="00D32CD1"/>
    <w:rsid w:val="00D40573"/>
    <w:rsid w:val="00D41B3C"/>
    <w:rsid w:val="00D643E5"/>
    <w:rsid w:val="00D64D14"/>
    <w:rsid w:val="00D7514E"/>
    <w:rsid w:val="00D866E5"/>
    <w:rsid w:val="00D87263"/>
    <w:rsid w:val="00D956FB"/>
    <w:rsid w:val="00D97733"/>
    <w:rsid w:val="00DD01E4"/>
    <w:rsid w:val="00DE11D3"/>
    <w:rsid w:val="00DE4280"/>
    <w:rsid w:val="00E139CE"/>
    <w:rsid w:val="00E20BCE"/>
    <w:rsid w:val="00E37294"/>
    <w:rsid w:val="00E47578"/>
    <w:rsid w:val="00E773A5"/>
    <w:rsid w:val="00E831C4"/>
    <w:rsid w:val="00E86F88"/>
    <w:rsid w:val="00E93200"/>
    <w:rsid w:val="00E95B01"/>
    <w:rsid w:val="00EB07E4"/>
    <w:rsid w:val="00EB608B"/>
    <w:rsid w:val="00EC411A"/>
    <w:rsid w:val="00EE4F3D"/>
    <w:rsid w:val="00EE7BA0"/>
    <w:rsid w:val="00EE7DF3"/>
    <w:rsid w:val="00F06486"/>
    <w:rsid w:val="00F125CD"/>
    <w:rsid w:val="00F15042"/>
    <w:rsid w:val="00F31E1B"/>
    <w:rsid w:val="00F35BAC"/>
    <w:rsid w:val="00F56169"/>
    <w:rsid w:val="00F72F59"/>
    <w:rsid w:val="00F74C04"/>
    <w:rsid w:val="00F80D73"/>
    <w:rsid w:val="00F860C1"/>
    <w:rsid w:val="00F96963"/>
    <w:rsid w:val="00FB2B76"/>
    <w:rsid w:val="00FB49E3"/>
    <w:rsid w:val="00FD23B9"/>
    <w:rsid w:val="00FE6D1D"/>
    <w:rsid w:val="02C90919"/>
    <w:rsid w:val="0DD893B3"/>
    <w:rsid w:val="135BFFCA"/>
    <w:rsid w:val="299C43D9"/>
    <w:rsid w:val="4BDA66D5"/>
    <w:rsid w:val="52C0F8C5"/>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D393A59"/>
  <w14:defaultImageDpi w14:val="330"/>
  <w15:docId w15:val="{1DA9A5B7-2302-42FB-88E4-16DEB564D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0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BD8"/>
    <w:pPr>
      <w:tabs>
        <w:tab w:val="center" w:pos="4536"/>
        <w:tab w:val="right" w:pos="9072"/>
      </w:tabs>
    </w:pPr>
  </w:style>
  <w:style w:type="character" w:customStyle="1" w:styleId="HeaderChar">
    <w:name w:val="Header Char"/>
    <w:basedOn w:val="DefaultParagraphFont"/>
    <w:link w:val="Header"/>
    <w:uiPriority w:val="99"/>
    <w:rsid w:val="00BB1BD8"/>
  </w:style>
  <w:style w:type="paragraph" w:styleId="Footer">
    <w:name w:val="footer"/>
    <w:basedOn w:val="Normal"/>
    <w:link w:val="FooterChar"/>
    <w:uiPriority w:val="99"/>
    <w:unhideWhenUsed/>
    <w:rsid w:val="00BB1BD8"/>
    <w:pPr>
      <w:tabs>
        <w:tab w:val="center" w:pos="4536"/>
        <w:tab w:val="right" w:pos="9072"/>
      </w:tabs>
    </w:pPr>
  </w:style>
  <w:style w:type="character" w:customStyle="1" w:styleId="FooterChar">
    <w:name w:val="Footer Char"/>
    <w:basedOn w:val="DefaultParagraphFont"/>
    <w:link w:val="Footer"/>
    <w:uiPriority w:val="99"/>
    <w:rsid w:val="00BB1BD8"/>
  </w:style>
  <w:style w:type="paragraph" w:styleId="BalloonText">
    <w:name w:val="Balloon Text"/>
    <w:basedOn w:val="Normal"/>
    <w:link w:val="BalloonTextChar"/>
    <w:uiPriority w:val="99"/>
    <w:semiHidden/>
    <w:unhideWhenUsed/>
    <w:rsid w:val="00BB1BD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B1BD8"/>
    <w:rPr>
      <w:rFonts w:ascii="Lucida Grande" w:hAnsi="Lucida Grande" w:cs="Lucida Grande"/>
      <w:sz w:val="18"/>
      <w:szCs w:val="18"/>
    </w:rPr>
  </w:style>
  <w:style w:type="paragraph" w:customStyle="1" w:styleId="NoParagraphStyle">
    <w:name w:val="[No Paragraph Style]"/>
    <w:rsid w:val="00BB1BD8"/>
    <w:pPr>
      <w:widowControl w:val="0"/>
      <w:autoSpaceDE w:val="0"/>
      <w:autoSpaceDN w:val="0"/>
      <w:adjustRightInd w:val="0"/>
      <w:spacing w:line="288" w:lineRule="auto"/>
      <w:textAlignment w:val="center"/>
    </w:pPr>
    <w:rPr>
      <w:rFonts w:ascii="MinionPro-Regular" w:hAnsi="MinionPro-Regular" w:cs="MinionPro-Regular"/>
      <w:color w:val="000000"/>
      <w:lang w:val="en-US"/>
    </w:rPr>
  </w:style>
  <w:style w:type="character" w:styleId="Hyperlink">
    <w:name w:val="Hyperlink"/>
    <w:rsid w:val="004140D9"/>
    <w:rPr>
      <w:color w:val="0000FF"/>
      <w:u w:val="single"/>
    </w:rPr>
  </w:style>
  <w:style w:type="paragraph" w:styleId="ListParagraph">
    <w:name w:val="List Paragraph"/>
    <w:basedOn w:val="Normal"/>
    <w:uiPriority w:val="34"/>
    <w:qFormat/>
    <w:rsid w:val="004140D9"/>
    <w:pPr>
      <w:spacing w:after="200" w:line="276" w:lineRule="auto"/>
      <w:ind w:left="720"/>
      <w:contextualSpacing/>
    </w:pPr>
    <w:rPr>
      <w:rFonts w:ascii="Calibri" w:eastAsia="Times New Roman" w:hAnsi="Calibri" w:cs="Times New Roman"/>
      <w:sz w:val="22"/>
      <w:szCs w:val="22"/>
      <w:lang w:val="fr-CA" w:eastAsia="fr-CA"/>
    </w:rPr>
  </w:style>
  <w:style w:type="character" w:styleId="CommentReference">
    <w:name w:val="annotation reference"/>
    <w:basedOn w:val="DefaultParagraphFont"/>
    <w:uiPriority w:val="99"/>
    <w:semiHidden/>
    <w:unhideWhenUsed/>
    <w:rsid w:val="004140D9"/>
    <w:rPr>
      <w:sz w:val="16"/>
      <w:szCs w:val="16"/>
    </w:rPr>
  </w:style>
  <w:style w:type="paragraph" w:styleId="CommentText">
    <w:name w:val="annotation text"/>
    <w:basedOn w:val="Normal"/>
    <w:link w:val="CommentTextChar"/>
    <w:uiPriority w:val="99"/>
    <w:semiHidden/>
    <w:unhideWhenUsed/>
    <w:rsid w:val="004140D9"/>
    <w:rPr>
      <w:sz w:val="20"/>
      <w:szCs w:val="20"/>
    </w:rPr>
  </w:style>
  <w:style w:type="character" w:customStyle="1" w:styleId="CommentTextChar">
    <w:name w:val="Comment Text Char"/>
    <w:basedOn w:val="DefaultParagraphFont"/>
    <w:link w:val="CommentText"/>
    <w:uiPriority w:val="99"/>
    <w:semiHidden/>
    <w:rsid w:val="004140D9"/>
    <w:rPr>
      <w:sz w:val="20"/>
      <w:szCs w:val="20"/>
    </w:rPr>
  </w:style>
  <w:style w:type="paragraph" w:styleId="NormalWeb">
    <w:name w:val="Normal (Web)"/>
    <w:basedOn w:val="Normal"/>
    <w:uiPriority w:val="99"/>
    <w:unhideWhenUsed/>
    <w:rsid w:val="004140D9"/>
    <w:pPr>
      <w:spacing w:before="100" w:beforeAutospacing="1" w:after="100" w:afterAutospacing="1"/>
    </w:pPr>
    <w:rPr>
      <w:rFonts w:ascii="Times New Roman" w:eastAsia="Times New Roman" w:hAnsi="Times New Roman" w:cs="Times New Roman"/>
      <w:lang w:val="en-CA" w:eastAsia="en-CA"/>
    </w:rPr>
  </w:style>
  <w:style w:type="character" w:customStyle="1" w:styleId="size-large">
    <w:name w:val="size-large"/>
    <w:basedOn w:val="DefaultParagraphFont"/>
    <w:rsid w:val="004140D9"/>
  </w:style>
  <w:style w:type="character" w:styleId="Strong">
    <w:name w:val="Strong"/>
    <w:basedOn w:val="DefaultParagraphFont"/>
    <w:uiPriority w:val="22"/>
    <w:qFormat/>
    <w:rsid w:val="004140D9"/>
    <w:rPr>
      <w:b/>
      <w:bCs/>
    </w:rPr>
  </w:style>
  <w:style w:type="paragraph" w:styleId="CommentSubject">
    <w:name w:val="annotation subject"/>
    <w:basedOn w:val="CommentText"/>
    <w:next w:val="CommentText"/>
    <w:link w:val="CommentSubjectChar"/>
    <w:uiPriority w:val="99"/>
    <w:semiHidden/>
    <w:unhideWhenUsed/>
    <w:rsid w:val="009771D6"/>
    <w:rPr>
      <w:b/>
      <w:bCs/>
    </w:rPr>
  </w:style>
  <w:style w:type="character" w:customStyle="1" w:styleId="CommentSubjectChar">
    <w:name w:val="Comment Subject Char"/>
    <w:basedOn w:val="CommentTextChar"/>
    <w:link w:val="CommentSubject"/>
    <w:uiPriority w:val="99"/>
    <w:semiHidden/>
    <w:rsid w:val="009771D6"/>
    <w:rPr>
      <w:b/>
      <w:bCs/>
      <w:sz w:val="20"/>
      <w:szCs w:val="20"/>
    </w:rPr>
  </w:style>
  <w:style w:type="paragraph" w:styleId="NoSpacing">
    <w:name w:val="No Spacing"/>
    <w:uiPriority w:val="1"/>
    <w:qFormat/>
    <w:rsid w:val="006223A5"/>
    <w:rPr>
      <w:rFonts w:eastAsiaTheme="minorHAnsi"/>
      <w:sz w:val="22"/>
      <w:szCs w:val="22"/>
      <w:lang w:val="fr-CA" w:eastAsia="en-US"/>
    </w:rPr>
  </w:style>
  <w:style w:type="paragraph" w:styleId="Revision">
    <w:name w:val="Revision"/>
    <w:hidden/>
    <w:uiPriority w:val="99"/>
    <w:semiHidden/>
    <w:rsid w:val="00651AAF"/>
  </w:style>
  <w:style w:type="character" w:styleId="UnresolvedMention">
    <w:name w:val="Unresolved Mention"/>
    <w:basedOn w:val="DefaultParagraphFont"/>
    <w:uiPriority w:val="99"/>
    <w:semiHidden/>
    <w:unhideWhenUsed/>
    <w:rsid w:val="0006565E"/>
    <w:rPr>
      <w:color w:val="605E5C"/>
      <w:shd w:val="clear" w:color="auto" w:fill="E1DFDD"/>
    </w:rPr>
  </w:style>
  <w:style w:type="character" w:styleId="Emphasis">
    <w:name w:val="Emphasis"/>
    <w:basedOn w:val="DefaultParagraphFont"/>
    <w:uiPriority w:val="20"/>
    <w:qFormat/>
    <w:rsid w:val="00BE3D23"/>
    <w:rPr>
      <w:i/>
      <w:iCs/>
    </w:rPr>
  </w:style>
  <w:style w:type="paragraph" w:customStyle="1" w:styleId="Default">
    <w:name w:val="Default"/>
    <w:rsid w:val="0021463B"/>
    <w:pPr>
      <w:autoSpaceDE w:val="0"/>
      <w:autoSpaceDN w:val="0"/>
      <w:adjustRightInd w:val="0"/>
    </w:pPr>
    <w:rPr>
      <w:rFonts w:ascii="Constantia" w:eastAsiaTheme="minorHAnsi" w:hAnsi="Constantia" w:cs="Constantia"/>
      <w:color w:val="000000"/>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10897">
      <w:bodyDiv w:val="1"/>
      <w:marLeft w:val="0"/>
      <w:marRight w:val="0"/>
      <w:marTop w:val="0"/>
      <w:marBottom w:val="0"/>
      <w:divBdr>
        <w:top w:val="none" w:sz="0" w:space="0" w:color="auto"/>
        <w:left w:val="none" w:sz="0" w:space="0" w:color="auto"/>
        <w:bottom w:val="none" w:sz="0" w:space="0" w:color="auto"/>
        <w:right w:val="none" w:sz="0" w:space="0" w:color="auto"/>
      </w:divBdr>
    </w:div>
    <w:div w:id="289940503">
      <w:bodyDiv w:val="1"/>
      <w:marLeft w:val="0"/>
      <w:marRight w:val="0"/>
      <w:marTop w:val="0"/>
      <w:marBottom w:val="0"/>
      <w:divBdr>
        <w:top w:val="none" w:sz="0" w:space="0" w:color="auto"/>
        <w:left w:val="none" w:sz="0" w:space="0" w:color="auto"/>
        <w:bottom w:val="none" w:sz="0" w:space="0" w:color="auto"/>
        <w:right w:val="none" w:sz="0" w:space="0" w:color="auto"/>
      </w:divBdr>
      <w:divsChild>
        <w:div w:id="2037192429">
          <w:marLeft w:val="0"/>
          <w:marRight w:val="0"/>
          <w:marTop w:val="0"/>
          <w:marBottom w:val="0"/>
          <w:divBdr>
            <w:top w:val="none" w:sz="0" w:space="0" w:color="auto"/>
            <w:left w:val="none" w:sz="0" w:space="0" w:color="auto"/>
            <w:bottom w:val="none" w:sz="0" w:space="0" w:color="auto"/>
            <w:right w:val="none" w:sz="0" w:space="0" w:color="auto"/>
          </w:divBdr>
          <w:divsChild>
            <w:div w:id="296229406">
              <w:marLeft w:val="0"/>
              <w:marRight w:val="0"/>
              <w:marTop w:val="0"/>
              <w:marBottom w:val="0"/>
              <w:divBdr>
                <w:top w:val="none" w:sz="0" w:space="0" w:color="auto"/>
                <w:left w:val="none" w:sz="0" w:space="0" w:color="auto"/>
                <w:bottom w:val="none" w:sz="0" w:space="0" w:color="auto"/>
                <w:right w:val="none" w:sz="0" w:space="0" w:color="auto"/>
              </w:divBdr>
              <w:divsChild>
                <w:div w:id="174421294">
                  <w:marLeft w:val="-240"/>
                  <w:marRight w:val="-240"/>
                  <w:marTop w:val="0"/>
                  <w:marBottom w:val="0"/>
                  <w:divBdr>
                    <w:top w:val="none" w:sz="0" w:space="0" w:color="auto"/>
                    <w:left w:val="none" w:sz="0" w:space="0" w:color="auto"/>
                    <w:bottom w:val="none" w:sz="0" w:space="0" w:color="auto"/>
                    <w:right w:val="none" w:sz="0" w:space="0" w:color="auto"/>
                  </w:divBdr>
                  <w:divsChild>
                    <w:div w:id="1310015005">
                      <w:marLeft w:val="0"/>
                      <w:marRight w:val="0"/>
                      <w:marTop w:val="0"/>
                      <w:marBottom w:val="0"/>
                      <w:divBdr>
                        <w:top w:val="none" w:sz="0" w:space="0" w:color="auto"/>
                        <w:left w:val="none" w:sz="0" w:space="0" w:color="auto"/>
                        <w:bottom w:val="none" w:sz="0" w:space="0" w:color="auto"/>
                        <w:right w:val="none" w:sz="0" w:space="0" w:color="auto"/>
                      </w:divBdr>
                      <w:divsChild>
                        <w:div w:id="194195152">
                          <w:marLeft w:val="0"/>
                          <w:marRight w:val="0"/>
                          <w:marTop w:val="0"/>
                          <w:marBottom w:val="0"/>
                          <w:divBdr>
                            <w:top w:val="none" w:sz="0" w:space="0" w:color="auto"/>
                            <w:left w:val="none" w:sz="0" w:space="0" w:color="auto"/>
                            <w:bottom w:val="none" w:sz="0" w:space="0" w:color="auto"/>
                            <w:right w:val="none" w:sz="0" w:space="0" w:color="auto"/>
                          </w:divBdr>
                        </w:div>
                        <w:div w:id="633557240">
                          <w:marLeft w:val="0"/>
                          <w:marRight w:val="0"/>
                          <w:marTop w:val="0"/>
                          <w:marBottom w:val="0"/>
                          <w:divBdr>
                            <w:top w:val="none" w:sz="0" w:space="0" w:color="auto"/>
                            <w:left w:val="none" w:sz="0" w:space="0" w:color="auto"/>
                            <w:bottom w:val="none" w:sz="0" w:space="0" w:color="auto"/>
                            <w:right w:val="none" w:sz="0" w:space="0" w:color="auto"/>
                          </w:divBdr>
                          <w:divsChild>
                            <w:div w:id="789516610">
                              <w:marLeft w:val="165"/>
                              <w:marRight w:val="165"/>
                              <w:marTop w:val="0"/>
                              <w:marBottom w:val="0"/>
                              <w:divBdr>
                                <w:top w:val="none" w:sz="0" w:space="0" w:color="auto"/>
                                <w:left w:val="none" w:sz="0" w:space="0" w:color="auto"/>
                                <w:bottom w:val="none" w:sz="0" w:space="0" w:color="auto"/>
                                <w:right w:val="none" w:sz="0" w:space="0" w:color="auto"/>
                              </w:divBdr>
                              <w:divsChild>
                                <w:div w:id="740491338">
                                  <w:marLeft w:val="0"/>
                                  <w:marRight w:val="0"/>
                                  <w:marTop w:val="0"/>
                                  <w:marBottom w:val="0"/>
                                  <w:divBdr>
                                    <w:top w:val="none" w:sz="0" w:space="0" w:color="auto"/>
                                    <w:left w:val="none" w:sz="0" w:space="0" w:color="auto"/>
                                    <w:bottom w:val="none" w:sz="0" w:space="0" w:color="auto"/>
                                    <w:right w:val="none" w:sz="0" w:space="0" w:color="auto"/>
                                  </w:divBdr>
                                  <w:divsChild>
                                    <w:div w:id="185272418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0012282">
      <w:bodyDiv w:val="1"/>
      <w:marLeft w:val="0"/>
      <w:marRight w:val="0"/>
      <w:marTop w:val="0"/>
      <w:marBottom w:val="0"/>
      <w:divBdr>
        <w:top w:val="none" w:sz="0" w:space="0" w:color="auto"/>
        <w:left w:val="none" w:sz="0" w:space="0" w:color="auto"/>
        <w:bottom w:val="none" w:sz="0" w:space="0" w:color="auto"/>
        <w:right w:val="none" w:sz="0" w:space="0" w:color="auto"/>
      </w:divBdr>
    </w:div>
    <w:div w:id="469519827">
      <w:bodyDiv w:val="1"/>
      <w:marLeft w:val="0"/>
      <w:marRight w:val="0"/>
      <w:marTop w:val="0"/>
      <w:marBottom w:val="0"/>
      <w:divBdr>
        <w:top w:val="none" w:sz="0" w:space="0" w:color="auto"/>
        <w:left w:val="none" w:sz="0" w:space="0" w:color="auto"/>
        <w:bottom w:val="none" w:sz="0" w:space="0" w:color="auto"/>
        <w:right w:val="none" w:sz="0" w:space="0" w:color="auto"/>
      </w:divBdr>
    </w:div>
    <w:div w:id="548952815">
      <w:bodyDiv w:val="1"/>
      <w:marLeft w:val="0"/>
      <w:marRight w:val="0"/>
      <w:marTop w:val="0"/>
      <w:marBottom w:val="0"/>
      <w:divBdr>
        <w:top w:val="none" w:sz="0" w:space="0" w:color="auto"/>
        <w:left w:val="none" w:sz="0" w:space="0" w:color="auto"/>
        <w:bottom w:val="none" w:sz="0" w:space="0" w:color="auto"/>
        <w:right w:val="none" w:sz="0" w:space="0" w:color="auto"/>
      </w:divBdr>
      <w:divsChild>
        <w:div w:id="286476631">
          <w:marLeft w:val="0"/>
          <w:marRight w:val="0"/>
          <w:marTop w:val="0"/>
          <w:marBottom w:val="0"/>
          <w:divBdr>
            <w:top w:val="none" w:sz="0" w:space="0" w:color="auto"/>
            <w:left w:val="none" w:sz="0" w:space="0" w:color="auto"/>
            <w:bottom w:val="none" w:sz="0" w:space="0" w:color="auto"/>
            <w:right w:val="none" w:sz="0" w:space="0" w:color="auto"/>
          </w:divBdr>
        </w:div>
        <w:div w:id="535241164">
          <w:marLeft w:val="0"/>
          <w:marRight w:val="0"/>
          <w:marTop w:val="0"/>
          <w:marBottom w:val="0"/>
          <w:divBdr>
            <w:top w:val="none" w:sz="0" w:space="0" w:color="auto"/>
            <w:left w:val="none" w:sz="0" w:space="0" w:color="auto"/>
            <w:bottom w:val="none" w:sz="0" w:space="0" w:color="auto"/>
            <w:right w:val="none" w:sz="0" w:space="0" w:color="auto"/>
          </w:divBdr>
        </w:div>
        <w:div w:id="286593592">
          <w:marLeft w:val="0"/>
          <w:marRight w:val="0"/>
          <w:marTop w:val="0"/>
          <w:marBottom w:val="0"/>
          <w:divBdr>
            <w:top w:val="none" w:sz="0" w:space="0" w:color="auto"/>
            <w:left w:val="none" w:sz="0" w:space="0" w:color="auto"/>
            <w:bottom w:val="none" w:sz="0" w:space="0" w:color="auto"/>
            <w:right w:val="none" w:sz="0" w:space="0" w:color="auto"/>
          </w:divBdr>
        </w:div>
        <w:div w:id="1812018686">
          <w:marLeft w:val="0"/>
          <w:marRight w:val="0"/>
          <w:marTop w:val="0"/>
          <w:marBottom w:val="0"/>
          <w:divBdr>
            <w:top w:val="none" w:sz="0" w:space="0" w:color="auto"/>
            <w:left w:val="none" w:sz="0" w:space="0" w:color="auto"/>
            <w:bottom w:val="none" w:sz="0" w:space="0" w:color="auto"/>
            <w:right w:val="none" w:sz="0" w:space="0" w:color="auto"/>
          </w:divBdr>
        </w:div>
        <w:div w:id="1547793760">
          <w:marLeft w:val="0"/>
          <w:marRight w:val="0"/>
          <w:marTop w:val="0"/>
          <w:marBottom w:val="0"/>
          <w:divBdr>
            <w:top w:val="none" w:sz="0" w:space="0" w:color="auto"/>
            <w:left w:val="none" w:sz="0" w:space="0" w:color="auto"/>
            <w:bottom w:val="none" w:sz="0" w:space="0" w:color="auto"/>
            <w:right w:val="none" w:sz="0" w:space="0" w:color="auto"/>
          </w:divBdr>
        </w:div>
        <w:div w:id="571434055">
          <w:marLeft w:val="0"/>
          <w:marRight w:val="0"/>
          <w:marTop w:val="0"/>
          <w:marBottom w:val="0"/>
          <w:divBdr>
            <w:top w:val="none" w:sz="0" w:space="0" w:color="auto"/>
            <w:left w:val="none" w:sz="0" w:space="0" w:color="auto"/>
            <w:bottom w:val="none" w:sz="0" w:space="0" w:color="auto"/>
            <w:right w:val="none" w:sz="0" w:space="0" w:color="auto"/>
          </w:divBdr>
        </w:div>
      </w:divsChild>
    </w:div>
    <w:div w:id="838810439">
      <w:bodyDiv w:val="1"/>
      <w:marLeft w:val="0"/>
      <w:marRight w:val="0"/>
      <w:marTop w:val="0"/>
      <w:marBottom w:val="0"/>
      <w:divBdr>
        <w:top w:val="none" w:sz="0" w:space="0" w:color="auto"/>
        <w:left w:val="none" w:sz="0" w:space="0" w:color="auto"/>
        <w:bottom w:val="none" w:sz="0" w:space="0" w:color="auto"/>
        <w:right w:val="none" w:sz="0" w:space="0" w:color="auto"/>
      </w:divBdr>
    </w:div>
    <w:div w:id="1044212623">
      <w:bodyDiv w:val="1"/>
      <w:marLeft w:val="0"/>
      <w:marRight w:val="0"/>
      <w:marTop w:val="0"/>
      <w:marBottom w:val="0"/>
      <w:divBdr>
        <w:top w:val="none" w:sz="0" w:space="0" w:color="auto"/>
        <w:left w:val="none" w:sz="0" w:space="0" w:color="auto"/>
        <w:bottom w:val="none" w:sz="0" w:space="0" w:color="auto"/>
        <w:right w:val="none" w:sz="0" w:space="0" w:color="auto"/>
      </w:divBdr>
    </w:div>
    <w:div w:id="1279337835">
      <w:bodyDiv w:val="1"/>
      <w:marLeft w:val="0"/>
      <w:marRight w:val="0"/>
      <w:marTop w:val="0"/>
      <w:marBottom w:val="0"/>
      <w:divBdr>
        <w:top w:val="none" w:sz="0" w:space="0" w:color="auto"/>
        <w:left w:val="none" w:sz="0" w:space="0" w:color="auto"/>
        <w:bottom w:val="none" w:sz="0" w:space="0" w:color="auto"/>
        <w:right w:val="none" w:sz="0" w:space="0" w:color="auto"/>
      </w:divBdr>
    </w:div>
    <w:div w:id="1291201836">
      <w:bodyDiv w:val="1"/>
      <w:marLeft w:val="0"/>
      <w:marRight w:val="0"/>
      <w:marTop w:val="0"/>
      <w:marBottom w:val="0"/>
      <w:divBdr>
        <w:top w:val="none" w:sz="0" w:space="0" w:color="auto"/>
        <w:left w:val="none" w:sz="0" w:space="0" w:color="auto"/>
        <w:bottom w:val="none" w:sz="0" w:space="0" w:color="auto"/>
        <w:right w:val="none" w:sz="0" w:space="0" w:color="auto"/>
      </w:divBdr>
    </w:div>
    <w:div w:id="1308164670">
      <w:bodyDiv w:val="1"/>
      <w:marLeft w:val="0"/>
      <w:marRight w:val="0"/>
      <w:marTop w:val="0"/>
      <w:marBottom w:val="0"/>
      <w:divBdr>
        <w:top w:val="none" w:sz="0" w:space="0" w:color="auto"/>
        <w:left w:val="none" w:sz="0" w:space="0" w:color="auto"/>
        <w:bottom w:val="none" w:sz="0" w:space="0" w:color="auto"/>
        <w:right w:val="none" w:sz="0" w:space="0" w:color="auto"/>
      </w:divBdr>
    </w:div>
    <w:div w:id="1341280069">
      <w:bodyDiv w:val="1"/>
      <w:marLeft w:val="0"/>
      <w:marRight w:val="0"/>
      <w:marTop w:val="0"/>
      <w:marBottom w:val="0"/>
      <w:divBdr>
        <w:top w:val="none" w:sz="0" w:space="0" w:color="auto"/>
        <w:left w:val="none" w:sz="0" w:space="0" w:color="auto"/>
        <w:bottom w:val="none" w:sz="0" w:space="0" w:color="auto"/>
        <w:right w:val="none" w:sz="0" w:space="0" w:color="auto"/>
      </w:divBdr>
    </w:div>
    <w:div w:id="20703015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nada-preview.adobecqms.net/fr/office-national-film/organisation/publications/publications-generales/politique-vaccination-covid-19.htm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can01.safelinks.protection.outlook.com/?url=https%3A%2F%2Fwww.canada.ca%2Fcontent%2Fdam%2Fnfb-onf%2Fdocuments%2Fpdfs%2Fdiversity-equity-and-inclusion%2Ffr%2FDiversite_equite_inclusion_ONF_Fevrier%25202021.pdf&amp;data=04%7C01%7CA.Boghoskhan%40nfb.ca%7C554217e77f6744f2524e08d9c4a2b944%7C796db44d5ae74a2cbb941d670592ef32%7C0%7C0%7C637757025433808834%7CUnknown%7CTWFpbGZsb3d8eyJWIjoiMC4wLjAwMDAiLCJQIjoiV2luMzIiLCJBTiI6Ik1haWwiLCJXVCI6Mn0%3D%7C3000&amp;sdata=U9K%2FUWlwX%2Fk0bMXgJ2c6RRoKkVd8GTCVpsL39XMeKmI%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6E6B5C7D724F488CB0031CCAE2FA9C" ma:contentTypeVersion="7" ma:contentTypeDescription="Create a new document." ma:contentTypeScope="" ma:versionID="79a6e102ebdb9ffc933dd8de837cc5ab">
  <xsd:schema xmlns:xsd="http://www.w3.org/2001/XMLSchema" xmlns:xs="http://www.w3.org/2001/XMLSchema" xmlns:p="http://schemas.microsoft.com/office/2006/metadata/properties" xmlns:ns3="798c67c7-6c47-44db-bd8f-a520af6fa5bb" xmlns:ns4="9a4125be-26ba-49d1-af6d-cea737cfa5a1" targetNamespace="http://schemas.microsoft.com/office/2006/metadata/properties" ma:root="true" ma:fieldsID="6cf6f175ae3865630639d72d8af1f8eb" ns3:_="" ns4:_="">
    <xsd:import namespace="798c67c7-6c47-44db-bd8f-a520af6fa5bb"/>
    <xsd:import namespace="9a4125be-26ba-49d1-af6d-cea737cfa5a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8c67c7-6c47-44db-bd8f-a520af6fa5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4125be-26ba-49d1-af6d-cea737cfa5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81B4F8-27F8-4AD3-BFC4-FD7CEE53E3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259B8E-C92B-4B95-A4DD-183632F21C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8c67c7-6c47-44db-bd8f-a520af6fa5bb"/>
    <ds:schemaRef ds:uri="9a4125be-26ba-49d1-af6d-cea737cfa5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D7E243-5771-471D-B199-6B260AA7D9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75</Words>
  <Characters>556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National Film Board of Canada</Company>
  <LinksUpToDate>false</LinksUpToDate>
  <CharactersWithSpaces>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Robert Frigault</dc:creator>
  <cp:lastModifiedBy>Boghoskhan, Arlette</cp:lastModifiedBy>
  <cp:revision>3</cp:revision>
  <cp:lastPrinted>2016-02-19T18:21:00Z</cp:lastPrinted>
  <dcterms:created xsi:type="dcterms:W3CDTF">2022-01-10T15:51:00Z</dcterms:created>
  <dcterms:modified xsi:type="dcterms:W3CDTF">2022-01-10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6E6B5C7D724F488CB0031CCAE2FA9C</vt:lpwstr>
  </property>
</Properties>
</file>